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E7E416" w14:textId="77777777" w:rsidR="002644C4" w:rsidRDefault="002644C4" w:rsidP="002644C4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0C61862" wp14:editId="1AA20EDE">
            <wp:extent cx="4924425" cy="1019175"/>
            <wp:effectExtent l="0" t="0" r="9525" b="9525"/>
            <wp:docPr id="2" name="Picture 2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260633" w14:textId="77777777" w:rsidR="002644C4" w:rsidRPr="002644C4" w:rsidRDefault="002644C4" w:rsidP="002644C4">
      <w:pPr>
        <w:jc w:val="center"/>
        <w:rPr>
          <w:b/>
          <w:bCs/>
        </w:rPr>
      </w:pPr>
      <w:r w:rsidRPr="002644C4">
        <w:rPr>
          <w:b/>
          <w:bCs/>
        </w:rPr>
        <w:t>FIRST SEMESTER 20</w:t>
      </w:r>
      <w:r w:rsidR="00B10813">
        <w:rPr>
          <w:b/>
          <w:bCs/>
        </w:rPr>
        <w:t>20</w:t>
      </w:r>
      <w:r w:rsidRPr="002644C4">
        <w:rPr>
          <w:b/>
          <w:bCs/>
        </w:rPr>
        <w:t>-20</w:t>
      </w:r>
      <w:r w:rsidR="00B10813">
        <w:rPr>
          <w:b/>
          <w:bCs/>
        </w:rPr>
        <w:t>21</w:t>
      </w:r>
    </w:p>
    <w:p w14:paraId="06C87CB7" w14:textId="77777777" w:rsidR="002644C4" w:rsidRPr="002644C4" w:rsidRDefault="002644C4" w:rsidP="002644C4">
      <w:pPr>
        <w:pStyle w:val="Heading1"/>
        <w:jc w:val="center"/>
      </w:pPr>
      <w:r w:rsidRPr="002644C4">
        <w:t>Course Handout Part II</w:t>
      </w:r>
    </w:p>
    <w:p w14:paraId="54653612" w14:textId="7AC2998F" w:rsidR="00FE5F78" w:rsidRDefault="00D143B7">
      <w:pPr>
        <w:ind w:left="5760" w:firstLine="720"/>
        <w:jc w:val="center"/>
      </w:pPr>
      <w:r w:rsidRPr="002644C4">
        <w:t xml:space="preserve">Date: </w:t>
      </w:r>
      <w:r w:rsidR="007645BB">
        <w:t>17</w:t>
      </w:r>
      <w:r w:rsidR="00E56F6B" w:rsidRPr="002644C4">
        <w:t>/</w:t>
      </w:r>
      <w:r w:rsidR="007645BB">
        <w:t>08</w:t>
      </w:r>
      <w:bookmarkStart w:id="0" w:name="_GoBack"/>
      <w:bookmarkEnd w:id="0"/>
      <w:r w:rsidR="00FE5F78" w:rsidRPr="002644C4">
        <w:t>/20</w:t>
      </w:r>
      <w:r w:rsidR="00B10813">
        <w:t>20</w:t>
      </w:r>
    </w:p>
    <w:p w14:paraId="49D83637" w14:textId="77777777" w:rsidR="0057299C" w:rsidRDefault="0057299C" w:rsidP="0057299C">
      <w:pPr>
        <w:pStyle w:val="BodyText"/>
      </w:pPr>
    </w:p>
    <w:p w14:paraId="06A4C87B" w14:textId="77777777" w:rsidR="0057299C" w:rsidRDefault="0057299C" w:rsidP="0057299C">
      <w:pPr>
        <w:pStyle w:val="BodyText"/>
      </w:pPr>
      <w:r>
        <w:t>In addition to part-I (General Handout for all courses appended to the time table) this portion gives further specific details regarding the course.</w:t>
      </w:r>
    </w:p>
    <w:p w14:paraId="7AABCAC1" w14:textId="77777777" w:rsidR="0057299C" w:rsidRPr="002644C4" w:rsidRDefault="0057299C">
      <w:pPr>
        <w:ind w:left="5760" w:firstLine="720"/>
        <w:jc w:val="center"/>
      </w:pPr>
    </w:p>
    <w:p w14:paraId="2B8E5789" w14:textId="77777777" w:rsidR="00FE5F78" w:rsidRPr="002644C4" w:rsidRDefault="00FE5F78">
      <w:pPr>
        <w:rPr>
          <w:b/>
          <w:bCs/>
        </w:rPr>
      </w:pPr>
      <w:r w:rsidRPr="002644C4">
        <w:rPr>
          <w:b/>
          <w:bCs/>
        </w:rPr>
        <w:t>Course No</w:t>
      </w:r>
      <w:r w:rsidRPr="002644C4">
        <w:rPr>
          <w:b/>
          <w:bCs/>
        </w:rPr>
        <w:tab/>
      </w:r>
      <w:r w:rsidRPr="002644C4">
        <w:rPr>
          <w:b/>
          <w:bCs/>
        </w:rPr>
        <w:tab/>
      </w:r>
      <w:r w:rsidRPr="002644C4">
        <w:rPr>
          <w:b/>
          <w:bCs/>
        </w:rPr>
        <w:tab/>
        <w:t xml:space="preserve">: CE </w:t>
      </w:r>
      <w:r w:rsidR="002C1BB6" w:rsidRPr="002644C4">
        <w:rPr>
          <w:b/>
          <w:bCs/>
        </w:rPr>
        <w:t>F</w:t>
      </w:r>
      <w:r w:rsidRPr="002644C4">
        <w:rPr>
          <w:b/>
          <w:bCs/>
        </w:rPr>
        <w:t>41</w:t>
      </w:r>
      <w:r w:rsidR="007417AB" w:rsidRPr="002644C4">
        <w:rPr>
          <w:b/>
          <w:bCs/>
        </w:rPr>
        <w:t>7</w:t>
      </w:r>
    </w:p>
    <w:p w14:paraId="0EC0DB58" w14:textId="77777777" w:rsidR="00FE5F78" w:rsidRPr="002644C4" w:rsidRDefault="00FE5F78">
      <w:pPr>
        <w:rPr>
          <w:b/>
          <w:bCs/>
        </w:rPr>
      </w:pPr>
      <w:r w:rsidRPr="002644C4">
        <w:rPr>
          <w:b/>
          <w:bCs/>
        </w:rPr>
        <w:t>Course Title</w:t>
      </w:r>
      <w:r w:rsidRPr="002644C4">
        <w:rPr>
          <w:b/>
          <w:bCs/>
        </w:rPr>
        <w:tab/>
      </w:r>
      <w:r w:rsidRPr="002644C4">
        <w:rPr>
          <w:b/>
          <w:bCs/>
        </w:rPr>
        <w:tab/>
      </w:r>
      <w:r w:rsidRPr="002644C4">
        <w:rPr>
          <w:b/>
          <w:bCs/>
        </w:rPr>
        <w:tab/>
        <w:t xml:space="preserve">: Applications </w:t>
      </w:r>
      <w:r w:rsidR="007417AB" w:rsidRPr="002644C4">
        <w:rPr>
          <w:b/>
          <w:bCs/>
        </w:rPr>
        <w:t xml:space="preserve">of Artificial Intelligence in </w:t>
      </w:r>
      <w:r w:rsidRPr="002644C4">
        <w:rPr>
          <w:b/>
          <w:bCs/>
        </w:rPr>
        <w:t xml:space="preserve">Civil </w:t>
      </w:r>
      <w:r w:rsidR="007417AB" w:rsidRPr="002644C4">
        <w:rPr>
          <w:b/>
          <w:bCs/>
        </w:rPr>
        <w:t xml:space="preserve">Engineering </w:t>
      </w:r>
      <w:r w:rsidRPr="002644C4">
        <w:rPr>
          <w:b/>
          <w:bCs/>
        </w:rPr>
        <w:t>Instructor-in-charge</w:t>
      </w:r>
      <w:r w:rsidRPr="002644C4">
        <w:rPr>
          <w:b/>
          <w:bCs/>
        </w:rPr>
        <w:tab/>
      </w:r>
      <w:r w:rsidRPr="002644C4">
        <w:rPr>
          <w:b/>
          <w:bCs/>
        </w:rPr>
        <w:tab/>
        <w:t xml:space="preserve">: </w:t>
      </w:r>
      <w:r w:rsidR="00827FBA" w:rsidRPr="002644C4">
        <w:rPr>
          <w:b/>
          <w:bCs/>
        </w:rPr>
        <w:t>JAGADEESH ANMALA</w:t>
      </w:r>
    </w:p>
    <w:p w14:paraId="17AB77C4" w14:textId="77777777" w:rsidR="00B6610C" w:rsidRPr="002644C4" w:rsidRDefault="00B6610C">
      <w:pPr>
        <w:rPr>
          <w:b/>
          <w:bCs/>
        </w:rPr>
      </w:pPr>
    </w:p>
    <w:p w14:paraId="281E67E8" w14:textId="77777777" w:rsidR="00FE5F78" w:rsidRPr="002644C4" w:rsidRDefault="00FE5F78">
      <w:pPr>
        <w:rPr>
          <w:b/>
          <w:bCs/>
        </w:rPr>
      </w:pPr>
      <w:r w:rsidRPr="002644C4">
        <w:rPr>
          <w:b/>
          <w:bCs/>
        </w:rPr>
        <w:t>Scope and Objective of the course</w:t>
      </w:r>
    </w:p>
    <w:p w14:paraId="3184F09F" w14:textId="77777777" w:rsidR="00B128B4" w:rsidRPr="002644C4" w:rsidRDefault="00FE5F78">
      <w:pPr>
        <w:pStyle w:val="BodyTextIndent"/>
        <w:ind w:left="0"/>
      </w:pPr>
      <w:r w:rsidRPr="002644C4">
        <w:t xml:space="preserve">The primary objective of </w:t>
      </w:r>
      <w:r w:rsidR="00E56F6B" w:rsidRPr="002644C4">
        <w:t>the course is</w:t>
      </w:r>
      <w:r w:rsidR="007417AB" w:rsidRPr="002644C4">
        <w:t xml:space="preserve"> to explain the potentiality and applicability of Artificial Intelligence and relevant methodologies</w:t>
      </w:r>
      <w:r w:rsidR="007417AB" w:rsidRPr="002644C4">
        <w:rPr>
          <w:b/>
          <w:bCs/>
        </w:rPr>
        <w:t xml:space="preserve"> </w:t>
      </w:r>
      <w:r w:rsidR="00E56F6B" w:rsidRPr="002644C4">
        <w:t xml:space="preserve">to various facets of </w:t>
      </w:r>
      <w:r w:rsidR="00756E2C" w:rsidRPr="002644C4">
        <w:t xml:space="preserve">Civil </w:t>
      </w:r>
      <w:r w:rsidR="00E56F6B" w:rsidRPr="002644C4">
        <w:t xml:space="preserve">engineering. </w:t>
      </w:r>
      <w:r w:rsidRPr="002644C4">
        <w:t>The recent developments in the field of neural networks</w:t>
      </w:r>
      <w:r w:rsidR="00264790">
        <w:t xml:space="preserve"> (ANNs)</w:t>
      </w:r>
      <w:r w:rsidRPr="002644C4">
        <w:t>, fuzzy logic</w:t>
      </w:r>
      <w:r w:rsidR="00827FBA" w:rsidRPr="002644C4">
        <w:t xml:space="preserve"> in decision making</w:t>
      </w:r>
      <w:r w:rsidRPr="002644C4">
        <w:t>, expert systems</w:t>
      </w:r>
      <w:r w:rsidR="00E56F6B" w:rsidRPr="002644C4">
        <w:t xml:space="preserve">, </w:t>
      </w:r>
      <w:r w:rsidR="00827FBA" w:rsidRPr="002644C4">
        <w:t>g</w:t>
      </w:r>
      <w:r w:rsidR="007417AB" w:rsidRPr="002644C4">
        <w:t xml:space="preserve">enetic </w:t>
      </w:r>
      <w:r w:rsidR="00827FBA" w:rsidRPr="002644C4">
        <w:t>a</w:t>
      </w:r>
      <w:r w:rsidR="007417AB" w:rsidRPr="002644C4">
        <w:t>lgorithms</w:t>
      </w:r>
      <w:r w:rsidR="00264790">
        <w:t xml:space="preserve"> (GAs)</w:t>
      </w:r>
      <w:r w:rsidR="00827FBA" w:rsidRPr="002644C4">
        <w:t>, clustering, optimization</w:t>
      </w:r>
      <w:r w:rsidR="00F01CE4">
        <w:t>, support vector machine</w:t>
      </w:r>
      <w:r w:rsidR="00264790">
        <w:t xml:space="preserve"> (SVM)</w:t>
      </w:r>
      <w:r w:rsidR="00827FBA" w:rsidRPr="002644C4">
        <w:t xml:space="preserve"> and linear programming</w:t>
      </w:r>
      <w:r w:rsidR="007417AB" w:rsidRPr="002644C4">
        <w:t xml:space="preserve"> </w:t>
      </w:r>
      <w:r w:rsidR="00474DC5" w:rsidRPr="002644C4">
        <w:t xml:space="preserve">etc. </w:t>
      </w:r>
      <w:r w:rsidRPr="002644C4">
        <w:t xml:space="preserve">can be </w:t>
      </w:r>
      <w:r w:rsidR="00E56F6B" w:rsidRPr="002644C4">
        <w:t xml:space="preserve">explained with case study examples which may increase the practical </w:t>
      </w:r>
      <w:r w:rsidR="00B128B4" w:rsidRPr="002644C4">
        <w:t xml:space="preserve">perspective. </w:t>
      </w:r>
    </w:p>
    <w:p w14:paraId="540FC639" w14:textId="77777777" w:rsidR="00FC357C" w:rsidRPr="002644C4" w:rsidRDefault="00FC357C">
      <w:pPr>
        <w:pStyle w:val="BodyTextIndent"/>
        <w:ind w:left="0"/>
      </w:pPr>
    </w:p>
    <w:p w14:paraId="7C3456F7" w14:textId="77777777" w:rsidR="007E0866" w:rsidRPr="002644C4" w:rsidRDefault="007E0866">
      <w:pPr>
        <w:pStyle w:val="BodyTextIndent"/>
        <w:ind w:left="0"/>
        <w:rPr>
          <w:b/>
        </w:rPr>
      </w:pPr>
      <w:r w:rsidRPr="002644C4">
        <w:rPr>
          <w:b/>
        </w:rPr>
        <w:t>Text Book</w:t>
      </w:r>
      <w:r w:rsidR="002644C4">
        <w:rPr>
          <w:b/>
        </w:rPr>
        <w:t>s</w:t>
      </w:r>
    </w:p>
    <w:p w14:paraId="7EF92EE6" w14:textId="77777777" w:rsidR="007E0866" w:rsidRPr="002644C4" w:rsidRDefault="007E0866">
      <w:pPr>
        <w:pStyle w:val="BodyTextIndent"/>
        <w:ind w:left="0"/>
      </w:pPr>
    </w:p>
    <w:p w14:paraId="3889206C" w14:textId="77777777" w:rsidR="007B2545" w:rsidRPr="002644C4" w:rsidRDefault="007B2545" w:rsidP="007B2545">
      <w:pPr>
        <w:pStyle w:val="BodyTextIndent"/>
        <w:ind w:left="0"/>
      </w:pPr>
      <w:r w:rsidRPr="002644C4">
        <w:t xml:space="preserve">T1. </w:t>
      </w:r>
      <w:proofErr w:type="spellStart"/>
      <w:r w:rsidR="00300EF9" w:rsidRPr="002644C4">
        <w:t>S.N.Sivanandam</w:t>
      </w:r>
      <w:proofErr w:type="spellEnd"/>
      <w:r w:rsidR="00300EF9" w:rsidRPr="002644C4">
        <w:t xml:space="preserve">, </w:t>
      </w:r>
      <w:proofErr w:type="spellStart"/>
      <w:r w:rsidR="00300EF9" w:rsidRPr="002644C4">
        <w:t>S.N.Deepa</w:t>
      </w:r>
      <w:proofErr w:type="spellEnd"/>
      <w:r w:rsidR="002577FC" w:rsidRPr="002644C4">
        <w:t xml:space="preserve"> (20</w:t>
      </w:r>
      <w:r w:rsidR="008D2892">
        <w:t>19</w:t>
      </w:r>
      <w:r w:rsidR="002577FC" w:rsidRPr="002644C4">
        <w:t>)</w:t>
      </w:r>
      <w:r w:rsidR="00300EF9" w:rsidRPr="002644C4">
        <w:t xml:space="preserve">, Principles of Soft Computing, </w:t>
      </w:r>
      <w:r w:rsidR="008D2892">
        <w:t>3</w:t>
      </w:r>
      <w:r w:rsidR="008D2892" w:rsidRPr="008D2892">
        <w:rPr>
          <w:vertAlign w:val="superscript"/>
        </w:rPr>
        <w:t>rd</w:t>
      </w:r>
      <w:r w:rsidR="008D2892">
        <w:t xml:space="preserve"> Edition, </w:t>
      </w:r>
      <w:r w:rsidR="002577FC" w:rsidRPr="002644C4">
        <w:t>Wiley India Pvt. Ltd, New Delhi</w:t>
      </w:r>
    </w:p>
    <w:p w14:paraId="7FAD943D" w14:textId="77777777" w:rsidR="00827FBA" w:rsidRPr="002644C4" w:rsidRDefault="00827FBA" w:rsidP="007B2545">
      <w:pPr>
        <w:pStyle w:val="BodyTextIndent"/>
        <w:ind w:left="0"/>
      </w:pPr>
    </w:p>
    <w:p w14:paraId="411CF387" w14:textId="77777777" w:rsidR="007B2545" w:rsidRPr="002644C4" w:rsidRDefault="007B2545">
      <w:pPr>
        <w:pStyle w:val="BodyTextIndent"/>
        <w:ind w:left="0"/>
      </w:pPr>
    </w:p>
    <w:p w14:paraId="0EB75631" w14:textId="77777777" w:rsidR="00FE5F78" w:rsidRPr="002644C4" w:rsidRDefault="00FE5F78">
      <w:pPr>
        <w:pStyle w:val="BodyTextIndent"/>
        <w:ind w:left="0"/>
        <w:rPr>
          <w:b/>
          <w:bCs/>
        </w:rPr>
      </w:pPr>
      <w:r w:rsidRPr="002644C4">
        <w:rPr>
          <w:b/>
          <w:bCs/>
        </w:rPr>
        <w:t>Reference Books</w:t>
      </w:r>
      <w:r w:rsidR="002577FC" w:rsidRPr="002644C4">
        <w:rPr>
          <w:b/>
          <w:bCs/>
        </w:rPr>
        <w:t xml:space="preserve"> and </w:t>
      </w:r>
      <w:r w:rsidR="00F37EAA" w:rsidRPr="002644C4">
        <w:rPr>
          <w:b/>
          <w:bCs/>
        </w:rPr>
        <w:t xml:space="preserve">other </w:t>
      </w:r>
      <w:r w:rsidR="002577FC" w:rsidRPr="002644C4">
        <w:rPr>
          <w:b/>
          <w:bCs/>
        </w:rPr>
        <w:t>sources</w:t>
      </w:r>
      <w:r w:rsidR="00F37EAA" w:rsidRPr="002644C4">
        <w:rPr>
          <w:b/>
          <w:bCs/>
        </w:rPr>
        <w:t xml:space="preserve"> of reference</w:t>
      </w:r>
    </w:p>
    <w:p w14:paraId="2A72489B" w14:textId="77777777" w:rsidR="00B128B4" w:rsidRPr="002644C4" w:rsidRDefault="00B128B4">
      <w:pPr>
        <w:pStyle w:val="BodyTextIndent"/>
        <w:ind w:left="0"/>
        <w:rPr>
          <w:b/>
          <w:bCs/>
        </w:rPr>
      </w:pPr>
    </w:p>
    <w:p w14:paraId="7D581BA0" w14:textId="77777777" w:rsidR="00411F32" w:rsidRPr="002644C4" w:rsidRDefault="00AA3BAB" w:rsidP="00523574">
      <w:pPr>
        <w:pStyle w:val="BodyTextIndent"/>
        <w:ind w:left="0"/>
      </w:pPr>
      <w:r w:rsidRPr="002644C4">
        <w:rPr>
          <w:bCs/>
        </w:rPr>
        <w:t>R1: Taha, H.A (200</w:t>
      </w:r>
      <w:r w:rsidR="00915D13" w:rsidRPr="002644C4">
        <w:rPr>
          <w:bCs/>
        </w:rPr>
        <w:t>7</w:t>
      </w:r>
      <w:r w:rsidRPr="002644C4">
        <w:rPr>
          <w:bCs/>
        </w:rPr>
        <w:t xml:space="preserve">), Operations Research, An introduction, </w:t>
      </w:r>
      <w:r w:rsidRPr="002644C4">
        <w:t xml:space="preserve">Prentice-Hall of India Private </w:t>
      </w:r>
      <w:r w:rsidR="00411F32" w:rsidRPr="002644C4">
        <w:t xml:space="preserve"> </w:t>
      </w:r>
    </w:p>
    <w:p w14:paraId="3828C79B" w14:textId="77777777" w:rsidR="00AA3BAB" w:rsidRPr="002644C4" w:rsidRDefault="00411F32" w:rsidP="00523574">
      <w:pPr>
        <w:pStyle w:val="BodyTextIndent"/>
        <w:ind w:left="0"/>
      </w:pPr>
      <w:r w:rsidRPr="002644C4">
        <w:t xml:space="preserve">       </w:t>
      </w:r>
      <w:proofErr w:type="gramStart"/>
      <w:r w:rsidR="00AA3BAB" w:rsidRPr="002644C4">
        <w:t xml:space="preserve">Limited, </w:t>
      </w:r>
      <w:r w:rsidR="00523574" w:rsidRPr="002644C4">
        <w:t xml:space="preserve"> </w:t>
      </w:r>
      <w:r w:rsidR="00AA3BAB" w:rsidRPr="002644C4">
        <w:t>New</w:t>
      </w:r>
      <w:proofErr w:type="gramEnd"/>
      <w:r w:rsidR="00AA3BAB" w:rsidRPr="002644C4">
        <w:t xml:space="preserve"> Delhi.</w:t>
      </w:r>
    </w:p>
    <w:p w14:paraId="0F7E502A" w14:textId="77777777" w:rsidR="00523574" w:rsidRPr="002644C4" w:rsidRDefault="00AA3BAB" w:rsidP="00AA3BAB">
      <w:pPr>
        <w:pStyle w:val="BodyTextIndent"/>
        <w:ind w:left="0"/>
        <w:rPr>
          <w:bCs/>
        </w:rPr>
      </w:pPr>
      <w:r w:rsidRPr="002644C4">
        <w:rPr>
          <w:bCs/>
        </w:rPr>
        <w:t>R</w:t>
      </w:r>
      <w:r w:rsidR="00915D13" w:rsidRPr="002644C4">
        <w:rPr>
          <w:bCs/>
        </w:rPr>
        <w:t>2</w:t>
      </w:r>
      <w:r w:rsidRPr="002644C4">
        <w:rPr>
          <w:bCs/>
        </w:rPr>
        <w:t xml:space="preserve">: Deb, K. (2003), Multiobjective optimization using Evolutionary Algorithms, John Wiley and </w:t>
      </w:r>
      <w:r w:rsidR="00523574" w:rsidRPr="002644C4">
        <w:rPr>
          <w:bCs/>
        </w:rPr>
        <w:t xml:space="preserve">  </w:t>
      </w:r>
    </w:p>
    <w:p w14:paraId="7BD62057" w14:textId="77777777" w:rsidR="00AA3BAB" w:rsidRPr="002644C4" w:rsidRDefault="00523574" w:rsidP="00AA3BAB">
      <w:pPr>
        <w:pStyle w:val="BodyTextIndent"/>
        <w:ind w:left="0"/>
        <w:rPr>
          <w:b/>
          <w:bCs/>
        </w:rPr>
      </w:pPr>
      <w:r w:rsidRPr="002644C4">
        <w:rPr>
          <w:bCs/>
        </w:rPr>
        <w:t xml:space="preserve">       </w:t>
      </w:r>
      <w:r w:rsidR="00AA3BAB" w:rsidRPr="002644C4">
        <w:rPr>
          <w:bCs/>
        </w:rPr>
        <w:t>Sons limited</w:t>
      </w:r>
      <w:r w:rsidR="00AA3BAB" w:rsidRPr="002644C4">
        <w:rPr>
          <w:b/>
          <w:bCs/>
        </w:rPr>
        <w:t xml:space="preserve">. </w:t>
      </w:r>
    </w:p>
    <w:p w14:paraId="60A39593" w14:textId="77777777" w:rsidR="00AA3BAB" w:rsidRPr="002644C4" w:rsidRDefault="00AA3BAB" w:rsidP="00AA3BAB">
      <w:pPr>
        <w:pStyle w:val="BodyTextIndent"/>
        <w:ind w:left="0"/>
        <w:rPr>
          <w:bCs/>
        </w:rPr>
      </w:pPr>
      <w:r w:rsidRPr="002644C4">
        <w:rPr>
          <w:bCs/>
        </w:rPr>
        <w:t>R</w:t>
      </w:r>
      <w:r w:rsidR="00915D13" w:rsidRPr="002644C4">
        <w:rPr>
          <w:bCs/>
        </w:rPr>
        <w:t>3</w:t>
      </w:r>
      <w:r w:rsidRPr="002644C4">
        <w:rPr>
          <w:bCs/>
        </w:rPr>
        <w:t xml:space="preserve">: </w:t>
      </w:r>
      <w:r w:rsidR="006150BE">
        <w:rPr>
          <w:bCs/>
        </w:rPr>
        <w:t xml:space="preserve">Relevant </w:t>
      </w:r>
      <w:r w:rsidRPr="002644C4">
        <w:rPr>
          <w:bCs/>
        </w:rPr>
        <w:t>ASCE Journal</w:t>
      </w:r>
      <w:r w:rsidR="006150BE">
        <w:rPr>
          <w:bCs/>
        </w:rPr>
        <w:t xml:space="preserve"> papers</w:t>
      </w:r>
      <w:r w:rsidRPr="002644C4">
        <w:rPr>
          <w:bCs/>
        </w:rPr>
        <w:t xml:space="preserve"> </w:t>
      </w:r>
    </w:p>
    <w:p w14:paraId="7EAE1EDC" w14:textId="77777777" w:rsidR="006150BE" w:rsidRPr="002644C4" w:rsidRDefault="006150BE" w:rsidP="006150BE">
      <w:pPr>
        <w:pStyle w:val="BodyTextIndent"/>
        <w:ind w:left="0"/>
        <w:rPr>
          <w:b/>
          <w:bCs/>
        </w:rPr>
      </w:pPr>
      <w:r>
        <w:t>R4</w:t>
      </w:r>
      <w:r w:rsidRPr="002644C4">
        <w:t>.  Patterson, D.W (1990), Introduction to Artificial Intelligence &amp; Expert Systems, PHI.</w:t>
      </w:r>
    </w:p>
    <w:p w14:paraId="78E2E4CA" w14:textId="77777777" w:rsidR="005E63E7" w:rsidRDefault="005E63E7">
      <w:pPr>
        <w:pStyle w:val="BodyTextIndent"/>
        <w:ind w:left="0"/>
        <w:rPr>
          <w:b/>
          <w:bCs/>
        </w:rPr>
      </w:pPr>
    </w:p>
    <w:p w14:paraId="337017CA" w14:textId="77777777" w:rsidR="006150BE" w:rsidRDefault="006150BE">
      <w:pPr>
        <w:pStyle w:val="BodyTextIndent"/>
        <w:ind w:left="0"/>
        <w:rPr>
          <w:b/>
          <w:bCs/>
        </w:rPr>
      </w:pPr>
    </w:p>
    <w:p w14:paraId="6E4D6457" w14:textId="77777777" w:rsidR="005E63E7" w:rsidRDefault="005E63E7">
      <w:pPr>
        <w:pStyle w:val="BodyTextIndent"/>
        <w:ind w:left="0"/>
        <w:rPr>
          <w:b/>
          <w:bCs/>
        </w:rPr>
      </w:pPr>
    </w:p>
    <w:p w14:paraId="2A0F5425" w14:textId="77777777" w:rsidR="005E63E7" w:rsidRDefault="005E63E7">
      <w:pPr>
        <w:pStyle w:val="BodyTextIndent"/>
        <w:ind w:left="0"/>
        <w:rPr>
          <w:b/>
          <w:bCs/>
        </w:rPr>
      </w:pPr>
    </w:p>
    <w:p w14:paraId="291BD0B5" w14:textId="77777777" w:rsidR="005E63E7" w:rsidRDefault="005E63E7">
      <w:pPr>
        <w:pStyle w:val="BodyTextIndent"/>
        <w:ind w:left="0"/>
        <w:rPr>
          <w:b/>
          <w:bCs/>
        </w:rPr>
      </w:pPr>
    </w:p>
    <w:p w14:paraId="2B226B40" w14:textId="77777777" w:rsidR="005E63E7" w:rsidRDefault="005E63E7">
      <w:pPr>
        <w:pStyle w:val="BodyTextIndent"/>
        <w:ind w:left="0"/>
        <w:rPr>
          <w:b/>
          <w:bCs/>
        </w:rPr>
      </w:pPr>
    </w:p>
    <w:p w14:paraId="62793244" w14:textId="77777777" w:rsidR="005E63E7" w:rsidRDefault="005E63E7">
      <w:pPr>
        <w:pStyle w:val="BodyTextIndent"/>
        <w:ind w:left="0"/>
        <w:rPr>
          <w:b/>
          <w:bCs/>
        </w:rPr>
      </w:pPr>
    </w:p>
    <w:p w14:paraId="5E8A477F" w14:textId="77777777" w:rsidR="00FE5F78" w:rsidRPr="002644C4" w:rsidRDefault="00FE5F78">
      <w:pPr>
        <w:pStyle w:val="BodyTextIndent"/>
        <w:ind w:left="0"/>
        <w:rPr>
          <w:b/>
          <w:bCs/>
        </w:rPr>
      </w:pPr>
      <w:r w:rsidRPr="002644C4">
        <w:rPr>
          <w:b/>
          <w:bCs/>
        </w:rPr>
        <w:lastRenderedPageBreak/>
        <w:t>Course Plan</w:t>
      </w:r>
    </w:p>
    <w:p w14:paraId="79E5C972" w14:textId="77777777" w:rsidR="00283C47" w:rsidRPr="002644C4" w:rsidRDefault="00283C47">
      <w:pPr>
        <w:pStyle w:val="BodyTextIndent"/>
        <w:ind w:left="0"/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1"/>
        <w:gridCol w:w="2942"/>
        <w:gridCol w:w="4418"/>
        <w:gridCol w:w="1737"/>
      </w:tblGrid>
      <w:tr w:rsidR="00FE5F78" w:rsidRPr="002644C4" w14:paraId="5A9B0B31" w14:textId="77777777">
        <w:tc>
          <w:tcPr>
            <w:tcW w:w="821" w:type="dxa"/>
          </w:tcPr>
          <w:p w14:paraId="7F6E1358" w14:textId="77777777" w:rsidR="00FE5F78" w:rsidRPr="002644C4" w:rsidRDefault="00FE5F78">
            <w:pPr>
              <w:pStyle w:val="BodyTextIndent"/>
              <w:ind w:left="0"/>
              <w:rPr>
                <w:b/>
                <w:bCs/>
              </w:rPr>
            </w:pPr>
            <w:r w:rsidRPr="002644C4">
              <w:rPr>
                <w:b/>
                <w:bCs/>
              </w:rPr>
              <w:t>Lect. No.</w:t>
            </w:r>
          </w:p>
        </w:tc>
        <w:tc>
          <w:tcPr>
            <w:tcW w:w="2942" w:type="dxa"/>
          </w:tcPr>
          <w:p w14:paraId="3CE91DC4" w14:textId="77777777" w:rsidR="00FE5F78" w:rsidRPr="002644C4" w:rsidRDefault="00FE5F78">
            <w:pPr>
              <w:pStyle w:val="BodyTextIndent"/>
              <w:ind w:left="0"/>
              <w:rPr>
                <w:b/>
                <w:bCs/>
              </w:rPr>
            </w:pPr>
            <w:r w:rsidRPr="002644C4">
              <w:rPr>
                <w:b/>
                <w:bCs/>
              </w:rPr>
              <w:t>Learning Objective</w:t>
            </w:r>
          </w:p>
        </w:tc>
        <w:tc>
          <w:tcPr>
            <w:tcW w:w="4418" w:type="dxa"/>
          </w:tcPr>
          <w:p w14:paraId="5627B959" w14:textId="77777777" w:rsidR="00FE5F78" w:rsidRPr="002644C4" w:rsidRDefault="00FE5F78">
            <w:pPr>
              <w:pStyle w:val="BodyTextIndent"/>
              <w:ind w:left="0"/>
              <w:rPr>
                <w:b/>
                <w:bCs/>
              </w:rPr>
            </w:pPr>
            <w:r w:rsidRPr="002644C4">
              <w:rPr>
                <w:b/>
                <w:bCs/>
              </w:rPr>
              <w:t>Topics to be covered</w:t>
            </w:r>
          </w:p>
        </w:tc>
        <w:tc>
          <w:tcPr>
            <w:tcW w:w="1737" w:type="dxa"/>
          </w:tcPr>
          <w:p w14:paraId="4CFE80AB" w14:textId="77777777" w:rsidR="00FE5F78" w:rsidRPr="002644C4" w:rsidRDefault="00FE5F78">
            <w:pPr>
              <w:pStyle w:val="BodyTextIndent"/>
              <w:ind w:left="0"/>
              <w:rPr>
                <w:b/>
                <w:bCs/>
              </w:rPr>
            </w:pPr>
            <w:r w:rsidRPr="002644C4">
              <w:rPr>
                <w:b/>
                <w:bCs/>
              </w:rPr>
              <w:t>Reference</w:t>
            </w:r>
          </w:p>
        </w:tc>
      </w:tr>
      <w:tr w:rsidR="00FE5F78" w:rsidRPr="002644C4" w14:paraId="6CDEF4F9" w14:textId="77777777" w:rsidTr="005E63E7">
        <w:tc>
          <w:tcPr>
            <w:tcW w:w="821" w:type="dxa"/>
            <w:vAlign w:val="center"/>
          </w:tcPr>
          <w:p w14:paraId="0909464C" w14:textId="77777777" w:rsidR="00FE5F78" w:rsidRPr="002644C4" w:rsidRDefault="00FE5F78" w:rsidP="005E63E7">
            <w:pPr>
              <w:pStyle w:val="BodyTextIndent"/>
              <w:ind w:left="0"/>
              <w:jc w:val="center"/>
            </w:pPr>
            <w:r w:rsidRPr="002644C4">
              <w:t>1</w:t>
            </w:r>
            <w:r w:rsidR="00C210EC" w:rsidRPr="002644C4">
              <w:t>-</w:t>
            </w:r>
            <w:r w:rsidR="00827FBA" w:rsidRPr="002644C4">
              <w:t>3</w:t>
            </w:r>
          </w:p>
        </w:tc>
        <w:tc>
          <w:tcPr>
            <w:tcW w:w="2942" w:type="dxa"/>
          </w:tcPr>
          <w:p w14:paraId="43DA8FE0" w14:textId="77777777" w:rsidR="00FE5F78" w:rsidRPr="002644C4" w:rsidRDefault="002577FC" w:rsidP="00827FBA">
            <w:pPr>
              <w:pStyle w:val="BodyTextIndent"/>
              <w:ind w:left="0"/>
            </w:pPr>
            <w:r w:rsidRPr="002644C4">
              <w:t xml:space="preserve">Role of Artificial Intelligence in </w:t>
            </w:r>
            <w:r w:rsidR="001B4E3E" w:rsidRPr="002644C4">
              <w:t>Civil Engineering</w:t>
            </w:r>
            <w:r w:rsidR="00C210EC" w:rsidRPr="002644C4">
              <w:t>;</w:t>
            </w:r>
            <w:r w:rsidR="00827FBA" w:rsidRPr="002644C4">
              <w:t xml:space="preserve"> B</w:t>
            </w:r>
            <w:r w:rsidR="00C210EC" w:rsidRPr="002644C4">
              <w:t>rief overview of optimization techniques</w:t>
            </w:r>
          </w:p>
        </w:tc>
        <w:tc>
          <w:tcPr>
            <w:tcW w:w="4418" w:type="dxa"/>
          </w:tcPr>
          <w:p w14:paraId="32CE5C0B" w14:textId="77777777" w:rsidR="00FE5F78" w:rsidRPr="002644C4" w:rsidRDefault="002577FC">
            <w:pPr>
              <w:pStyle w:val="BodyTextIndent"/>
              <w:ind w:left="0"/>
            </w:pPr>
            <w:r w:rsidRPr="002644C4">
              <w:t>Definitions of Artificial Intelligence, various perspectives</w:t>
            </w:r>
            <w:r w:rsidR="00FE5F78" w:rsidRPr="002644C4">
              <w:t>, overview of civil engineering applications</w:t>
            </w:r>
            <w:r w:rsidR="00C210EC" w:rsidRPr="002644C4">
              <w:t>; An over view of traditional and nontraditional optimization techniques</w:t>
            </w:r>
          </w:p>
        </w:tc>
        <w:tc>
          <w:tcPr>
            <w:tcW w:w="1737" w:type="dxa"/>
          </w:tcPr>
          <w:p w14:paraId="31ADD967" w14:textId="77777777" w:rsidR="00FE5F78" w:rsidRPr="002644C4" w:rsidRDefault="0095458E">
            <w:pPr>
              <w:pStyle w:val="BodyTextIndent"/>
              <w:ind w:left="0"/>
              <w:jc w:val="center"/>
            </w:pPr>
            <w:r w:rsidRPr="002644C4">
              <w:t>CH-1(</w:t>
            </w:r>
            <w:r w:rsidR="00915D13" w:rsidRPr="002644C4">
              <w:t>T1</w:t>
            </w:r>
            <w:r w:rsidRPr="002644C4">
              <w:t>)</w:t>
            </w:r>
          </w:p>
          <w:p w14:paraId="757A223A" w14:textId="77777777" w:rsidR="00C210EC" w:rsidRPr="002644C4" w:rsidRDefault="00827FBA">
            <w:pPr>
              <w:pStyle w:val="BodyTextIndent"/>
              <w:ind w:left="0"/>
              <w:jc w:val="center"/>
            </w:pPr>
            <w:r w:rsidRPr="002644C4">
              <w:t>CH-1 (</w:t>
            </w:r>
            <w:r w:rsidR="006150BE">
              <w:t>R4</w:t>
            </w:r>
            <w:r w:rsidRPr="002644C4">
              <w:t>)</w:t>
            </w:r>
          </w:p>
          <w:p w14:paraId="697FF4CB" w14:textId="77777777" w:rsidR="00404C8F" w:rsidRPr="002644C4" w:rsidRDefault="00404C8F">
            <w:pPr>
              <w:pStyle w:val="BodyTextIndent"/>
              <w:ind w:left="0"/>
              <w:jc w:val="center"/>
            </w:pPr>
            <w:r w:rsidRPr="002644C4">
              <w:t>Class notes</w:t>
            </w:r>
          </w:p>
        </w:tc>
      </w:tr>
      <w:tr w:rsidR="00474DC5" w:rsidRPr="002644C4" w14:paraId="6FE37E1B" w14:textId="77777777" w:rsidTr="005E63E7">
        <w:tc>
          <w:tcPr>
            <w:tcW w:w="821" w:type="dxa"/>
            <w:vAlign w:val="center"/>
          </w:tcPr>
          <w:p w14:paraId="4068DD82" w14:textId="77777777" w:rsidR="00474DC5" w:rsidRPr="002644C4" w:rsidRDefault="00AD7962" w:rsidP="005E63E7">
            <w:pPr>
              <w:pStyle w:val="BodyTextIndent"/>
              <w:ind w:left="0"/>
              <w:jc w:val="center"/>
            </w:pPr>
            <w:r w:rsidRPr="002644C4">
              <w:t>4</w:t>
            </w:r>
            <w:r w:rsidR="00474DC5" w:rsidRPr="002644C4">
              <w:t>-</w:t>
            </w:r>
            <w:r w:rsidR="00B1450A" w:rsidRPr="002644C4">
              <w:t>7</w:t>
            </w:r>
          </w:p>
        </w:tc>
        <w:tc>
          <w:tcPr>
            <w:tcW w:w="2942" w:type="dxa"/>
          </w:tcPr>
          <w:p w14:paraId="1206912E" w14:textId="77777777" w:rsidR="00474DC5" w:rsidRPr="002644C4" w:rsidRDefault="00474DC5">
            <w:pPr>
              <w:pStyle w:val="BodyTextIndent"/>
              <w:ind w:left="0"/>
            </w:pPr>
            <w:r w:rsidRPr="002644C4">
              <w:t xml:space="preserve">Linear Programming </w:t>
            </w:r>
          </w:p>
        </w:tc>
        <w:tc>
          <w:tcPr>
            <w:tcW w:w="4418" w:type="dxa"/>
          </w:tcPr>
          <w:p w14:paraId="20FC5A18" w14:textId="77777777" w:rsidR="00474DC5" w:rsidRPr="002644C4" w:rsidRDefault="002577FC">
            <w:pPr>
              <w:pStyle w:val="BodyTextIndent"/>
              <w:ind w:left="0"/>
            </w:pPr>
            <w:r w:rsidRPr="002644C4">
              <w:t>Basics of Linear Programming, Numerical examples; Various applications in Civil Engineering</w:t>
            </w:r>
          </w:p>
        </w:tc>
        <w:tc>
          <w:tcPr>
            <w:tcW w:w="1737" w:type="dxa"/>
          </w:tcPr>
          <w:p w14:paraId="0C191008" w14:textId="77777777" w:rsidR="0095458E" w:rsidRPr="002644C4" w:rsidRDefault="0095458E">
            <w:pPr>
              <w:pStyle w:val="BodyTextIndent"/>
              <w:ind w:left="0"/>
              <w:jc w:val="center"/>
            </w:pPr>
            <w:r w:rsidRPr="002644C4">
              <w:t>CH-2(</w:t>
            </w:r>
            <w:r w:rsidR="00C712F4" w:rsidRPr="002644C4">
              <w:t>R</w:t>
            </w:r>
            <w:r w:rsidRPr="002644C4">
              <w:t>1)</w:t>
            </w:r>
            <w:r w:rsidR="00746304" w:rsidRPr="002644C4">
              <w:t xml:space="preserve">, </w:t>
            </w:r>
            <w:r w:rsidRPr="002644C4">
              <w:t>R3</w:t>
            </w:r>
          </w:p>
          <w:p w14:paraId="3888B70F" w14:textId="77777777" w:rsidR="00404C8F" w:rsidRPr="002644C4" w:rsidRDefault="00404C8F">
            <w:pPr>
              <w:pStyle w:val="BodyTextIndent"/>
              <w:ind w:left="0"/>
              <w:jc w:val="center"/>
            </w:pPr>
            <w:r w:rsidRPr="002644C4">
              <w:t>Class notes</w:t>
            </w:r>
          </w:p>
        </w:tc>
      </w:tr>
      <w:tr w:rsidR="00474DC5" w:rsidRPr="002644C4" w14:paraId="080AC221" w14:textId="77777777" w:rsidTr="005E63E7">
        <w:tc>
          <w:tcPr>
            <w:tcW w:w="821" w:type="dxa"/>
            <w:vAlign w:val="center"/>
          </w:tcPr>
          <w:p w14:paraId="0569D2D7" w14:textId="77777777" w:rsidR="00474DC5" w:rsidRPr="002644C4" w:rsidRDefault="00B1450A" w:rsidP="005E63E7">
            <w:pPr>
              <w:pStyle w:val="BodyTextIndent"/>
              <w:ind w:left="0"/>
              <w:jc w:val="center"/>
            </w:pPr>
            <w:r w:rsidRPr="002644C4">
              <w:t>8</w:t>
            </w:r>
            <w:r w:rsidR="00474DC5" w:rsidRPr="002644C4">
              <w:t>-1</w:t>
            </w:r>
            <w:r w:rsidRPr="002644C4">
              <w:t>8</w:t>
            </w:r>
          </w:p>
        </w:tc>
        <w:tc>
          <w:tcPr>
            <w:tcW w:w="2942" w:type="dxa"/>
          </w:tcPr>
          <w:p w14:paraId="47CA2D7D" w14:textId="77777777" w:rsidR="00474DC5" w:rsidRPr="002644C4" w:rsidRDefault="00404C8F" w:rsidP="00FC501A">
            <w:pPr>
              <w:pStyle w:val="BodyTextIndent"/>
              <w:ind w:left="0"/>
            </w:pPr>
            <w:r w:rsidRPr="002644C4">
              <w:t>Neural Networks and its application in functional mapping; flood forecasting</w:t>
            </w:r>
          </w:p>
        </w:tc>
        <w:tc>
          <w:tcPr>
            <w:tcW w:w="4418" w:type="dxa"/>
          </w:tcPr>
          <w:p w14:paraId="323FF4C5" w14:textId="77777777" w:rsidR="00474DC5" w:rsidRPr="002644C4" w:rsidRDefault="00404C8F" w:rsidP="00FC501A">
            <w:pPr>
              <w:pStyle w:val="BodyTextIndent"/>
              <w:ind w:left="0"/>
            </w:pPr>
            <w:r w:rsidRPr="002644C4">
              <w:t xml:space="preserve">Introduction; Basics of Neural Networks; </w:t>
            </w:r>
            <w:r w:rsidR="00784385" w:rsidRPr="002644C4">
              <w:t xml:space="preserve">Learning Algorithms; </w:t>
            </w:r>
            <w:r w:rsidRPr="002644C4">
              <w:t>Feed forward with back propagation, Radial basis functions; Self organizing feature maps; Numerical examples; Various applications of Neural Networks in Civil Engineering including flood forecasting;</w:t>
            </w:r>
          </w:p>
        </w:tc>
        <w:tc>
          <w:tcPr>
            <w:tcW w:w="1737" w:type="dxa"/>
          </w:tcPr>
          <w:p w14:paraId="5A9DF3AB" w14:textId="77777777" w:rsidR="00404C8F" w:rsidRPr="002644C4" w:rsidRDefault="00404C8F" w:rsidP="00404C8F">
            <w:pPr>
              <w:pStyle w:val="BodyTextIndent"/>
              <w:ind w:left="0"/>
              <w:jc w:val="center"/>
            </w:pPr>
            <w:r w:rsidRPr="002644C4">
              <w:t>CH-2,3 (T1)</w:t>
            </w:r>
          </w:p>
          <w:p w14:paraId="7899D99C" w14:textId="77777777" w:rsidR="00474DC5" w:rsidRPr="002644C4" w:rsidRDefault="00404C8F" w:rsidP="00404C8F">
            <w:pPr>
              <w:pStyle w:val="BodyTextIndent"/>
              <w:ind w:left="0"/>
              <w:jc w:val="center"/>
            </w:pPr>
            <w:r w:rsidRPr="002644C4">
              <w:t xml:space="preserve">R3, </w:t>
            </w:r>
          </w:p>
          <w:p w14:paraId="413E247E" w14:textId="77777777" w:rsidR="00404C8F" w:rsidRPr="002644C4" w:rsidRDefault="00404C8F" w:rsidP="00404C8F">
            <w:pPr>
              <w:pStyle w:val="BodyTextIndent"/>
              <w:ind w:left="0"/>
              <w:jc w:val="center"/>
              <w:rPr>
                <w:lang w:val="pt-BR"/>
              </w:rPr>
            </w:pPr>
            <w:r w:rsidRPr="002644C4">
              <w:t>Class notes</w:t>
            </w:r>
          </w:p>
        </w:tc>
      </w:tr>
      <w:tr w:rsidR="00404C8F" w:rsidRPr="002644C4" w14:paraId="055F1221" w14:textId="77777777" w:rsidTr="005E63E7">
        <w:tc>
          <w:tcPr>
            <w:tcW w:w="821" w:type="dxa"/>
            <w:vAlign w:val="center"/>
          </w:tcPr>
          <w:p w14:paraId="1FC622FD" w14:textId="77777777" w:rsidR="00404C8F" w:rsidRPr="002644C4" w:rsidRDefault="00404C8F" w:rsidP="005E63E7">
            <w:pPr>
              <w:pStyle w:val="BodyTextIndent"/>
              <w:ind w:left="0"/>
              <w:jc w:val="center"/>
            </w:pPr>
            <w:r w:rsidRPr="002644C4">
              <w:t>1</w:t>
            </w:r>
            <w:r w:rsidR="00B1450A" w:rsidRPr="002644C4">
              <w:t>9</w:t>
            </w:r>
            <w:r w:rsidRPr="002644C4">
              <w:t>-2</w:t>
            </w:r>
            <w:r w:rsidR="00B1450A" w:rsidRPr="002644C4">
              <w:t>5</w:t>
            </w:r>
          </w:p>
        </w:tc>
        <w:tc>
          <w:tcPr>
            <w:tcW w:w="2942" w:type="dxa"/>
          </w:tcPr>
          <w:p w14:paraId="0F3903D4" w14:textId="77777777" w:rsidR="00404C8F" w:rsidRPr="002644C4" w:rsidRDefault="00404C8F" w:rsidP="006E0E85">
            <w:pPr>
              <w:jc w:val="both"/>
            </w:pPr>
            <w:r w:rsidRPr="002644C4">
              <w:t xml:space="preserve">Fuzzy logic and its application in decision making  </w:t>
            </w:r>
          </w:p>
        </w:tc>
        <w:tc>
          <w:tcPr>
            <w:tcW w:w="4418" w:type="dxa"/>
          </w:tcPr>
          <w:p w14:paraId="19548D2C" w14:textId="77777777" w:rsidR="00404C8F" w:rsidRPr="002644C4" w:rsidRDefault="00404C8F" w:rsidP="006E0E85">
            <w:pPr>
              <w:jc w:val="both"/>
            </w:pPr>
            <w:r w:rsidRPr="002644C4">
              <w:t>Introduction; Classical and Fuzzy Sets; Properties of membership functions; Fuzzification and defuzzification; Development of membership functions; Fuzzy Linear Programming; Numerical examples; Various applications of Fuzzy logic in Civil Engineering</w:t>
            </w:r>
          </w:p>
        </w:tc>
        <w:tc>
          <w:tcPr>
            <w:tcW w:w="1737" w:type="dxa"/>
          </w:tcPr>
          <w:p w14:paraId="5BB88A74" w14:textId="77777777" w:rsidR="00404C8F" w:rsidRPr="002644C4" w:rsidRDefault="00404C8F">
            <w:pPr>
              <w:pStyle w:val="BodyTextIndent"/>
              <w:ind w:left="0"/>
              <w:jc w:val="center"/>
            </w:pPr>
            <w:r w:rsidRPr="002644C4">
              <w:t>CH- 7,8, 9,10,11,13(T1)</w:t>
            </w:r>
          </w:p>
          <w:p w14:paraId="51A46A31" w14:textId="77777777" w:rsidR="00404C8F" w:rsidRPr="002644C4" w:rsidRDefault="00404C8F" w:rsidP="00FC501A">
            <w:pPr>
              <w:pStyle w:val="BodyTextIndent"/>
              <w:ind w:left="0"/>
              <w:jc w:val="center"/>
            </w:pPr>
            <w:r w:rsidRPr="002644C4">
              <w:t xml:space="preserve">R3, </w:t>
            </w:r>
          </w:p>
          <w:p w14:paraId="2B8AC2C7" w14:textId="77777777" w:rsidR="00404C8F" w:rsidRPr="002644C4" w:rsidRDefault="00404C8F" w:rsidP="00FC501A">
            <w:pPr>
              <w:pStyle w:val="BodyTextIndent"/>
              <w:ind w:left="0"/>
              <w:jc w:val="center"/>
              <w:rPr>
                <w:lang w:val="pt-BR"/>
              </w:rPr>
            </w:pPr>
            <w:r w:rsidRPr="002644C4">
              <w:t>Class notes</w:t>
            </w:r>
          </w:p>
        </w:tc>
      </w:tr>
      <w:tr w:rsidR="00404C8F" w:rsidRPr="002644C4" w14:paraId="612971B9" w14:textId="77777777" w:rsidTr="005E63E7">
        <w:tc>
          <w:tcPr>
            <w:tcW w:w="821" w:type="dxa"/>
            <w:vAlign w:val="center"/>
          </w:tcPr>
          <w:p w14:paraId="2B473A8E" w14:textId="77777777" w:rsidR="00404C8F" w:rsidRPr="002644C4" w:rsidRDefault="00404C8F" w:rsidP="005E63E7">
            <w:pPr>
              <w:pStyle w:val="BodyTextIndent"/>
              <w:ind w:left="0"/>
              <w:jc w:val="center"/>
            </w:pPr>
            <w:r w:rsidRPr="002644C4">
              <w:t>2</w:t>
            </w:r>
            <w:r w:rsidR="00B1450A" w:rsidRPr="002644C4">
              <w:t>6</w:t>
            </w:r>
            <w:r w:rsidRPr="002644C4">
              <w:t>-</w:t>
            </w:r>
            <w:r w:rsidR="00B1450A" w:rsidRPr="002644C4">
              <w:t>31</w:t>
            </w:r>
          </w:p>
        </w:tc>
        <w:tc>
          <w:tcPr>
            <w:tcW w:w="2942" w:type="dxa"/>
          </w:tcPr>
          <w:p w14:paraId="669E26C3" w14:textId="77777777" w:rsidR="00404C8F" w:rsidRPr="002644C4" w:rsidRDefault="00404C8F">
            <w:pPr>
              <w:pStyle w:val="BodyTextIndent"/>
              <w:ind w:left="0"/>
            </w:pPr>
            <w:r w:rsidRPr="002644C4">
              <w:t>Genetic Algorithms and its applications in problem solving and optimization</w:t>
            </w:r>
          </w:p>
        </w:tc>
        <w:tc>
          <w:tcPr>
            <w:tcW w:w="4418" w:type="dxa"/>
          </w:tcPr>
          <w:p w14:paraId="5C41E420" w14:textId="77777777" w:rsidR="00404C8F" w:rsidRPr="002644C4" w:rsidRDefault="00404C8F">
            <w:pPr>
              <w:pStyle w:val="BodyTextIndent"/>
              <w:ind w:left="0"/>
            </w:pPr>
            <w:r w:rsidRPr="002644C4">
              <w:t xml:space="preserve">Introduction, Necessity of non-traditional optimization, Binary coding GA, real coding GA, Multiobjective GA; Various applications of Genetic Algorithms in Civil Engineering </w:t>
            </w:r>
          </w:p>
        </w:tc>
        <w:tc>
          <w:tcPr>
            <w:tcW w:w="1737" w:type="dxa"/>
          </w:tcPr>
          <w:p w14:paraId="66D97EEF" w14:textId="77777777" w:rsidR="00404C8F" w:rsidRPr="002644C4" w:rsidRDefault="00404C8F">
            <w:pPr>
              <w:pStyle w:val="BodyTextIndent"/>
              <w:ind w:left="0"/>
              <w:jc w:val="center"/>
            </w:pPr>
            <w:r w:rsidRPr="002644C4">
              <w:t>CH-15</w:t>
            </w:r>
            <w:r w:rsidR="00AD1915" w:rsidRPr="002644C4">
              <w:t xml:space="preserve"> </w:t>
            </w:r>
            <w:r w:rsidRPr="002644C4">
              <w:t>(T1)</w:t>
            </w:r>
          </w:p>
          <w:p w14:paraId="40E77276" w14:textId="77777777" w:rsidR="00404C8F" w:rsidRPr="002644C4" w:rsidRDefault="00404C8F">
            <w:pPr>
              <w:pStyle w:val="BodyTextIndent"/>
              <w:ind w:left="0"/>
              <w:jc w:val="center"/>
            </w:pPr>
            <w:r w:rsidRPr="002644C4">
              <w:t xml:space="preserve">R2,R3, </w:t>
            </w:r>
            <w:r w:rsidRPr="002644C4">
              <w:br/>
              <w:t>Class notes</w:t>
            </w:r>
          </w:p>
          <w:p w14:paraId="0A1EF854" w14:textId="77777777" w:rsidR="00404C8F" w:rsidRPr="002644C4" w:rsidRDefault="00404C8F">
            <w:pPr>
              <w:pStyle w:val="BodyTextIndent"/>
              <w:ind w:left="0"/>
              <w:jc w:val="center"/>
            </w:pPr>
          </w:p>
        </w:tc>
      </w:tr>
      <w:tr w:rsidR="00404C8F" w:rsidRPr="002644C4" w14:paraId="107A7A5C" w14:textId="77777777" w:rsidTr="005E63E7">
        <w:tc>
          <w:tcPr>
            <w:tcW w:w="821" w:type="dxa"/>
            <w:vAlign w:val="center"/>
          </w:tcPr>
          <w:p w14:paraId="0DFCC3CA" w14:textId="77777777" w:rsidR="00404C8F" w:rsidRPr="002644C4" w:rsidRDefault="00404C8F" w:rsidP="005E63E7">
            <w:pPr>
              <w:pStyle w:val="BodyTextIndent"/>
              <w:ind w:left="0"/>
              <w:jc w:val="center"/>
            </w:pPr>
            <w:r w:rsidRPr="002644C4">
              <w:t>3</w:t>
            </w:r>
            <w:r w:rsidR="00B1450A" w:rsidRPr="002644C4">
              <w:t>2</w:t>
            </w:r>
            <w:r w:rsidRPr="002644C4">
              <w:t>-3</w:t>
            </w:r>
            <w:r w:rsidR="00B1450A" w:rsidRPr="002644C4">
              <w:t>4</w:t>
            </w:r>
          </w:p>
        </w:tc>
        <w:tc>
          <w:tcPr>
            <w:tcW w:w="2942" w:type="dxa"/>
          </w:tcPr>
          <w:p w14:paraId="34EFE058" w14:textId="77777777" w:rsidR="00404C8F" w:rsidRPr="002644C4" w:rsidRDefault="000B6845" w:rsidP="000B6845">
            <w:pPr>
              <w:pStyle w:val="BodyTextIndent"/>
              <w:ind w:left="0"/>
            </w:pPr>
            <w:r w:rsidRPr="002644C4">
              <w:t>Multi-Criterion Decision Making and Clustering</w:t>
            </w:r>
          </w:p>
        </w:tc>
        <w:tc>
          <w:tcPr>
            <w:tcW w:w="4418" w:type="dxa"/>
          </w:tcPr>
          <w:p w14:paraId="717E6024" w14:textId="77777777" w:rsidR="00404C8F" w:rsidRPr="002644C4" w:rsidRDefault="000B6845">
            <w:pPr>
              <w:pStyle w:val="BodyTextIndent"/>
              <w:ind w:left="0"/>
            </w:pPr>
            <w:r w:rsidRPr="002644C4">
              <w:t>Multiobjective Optimization, Cluster Analysis, Various Applications in Civil Engineering</w:t>
            </w:r>
          </w:p>
        </w:tc>
        <w:tc>
          <w:tcPr>
            <w:tcW w:w="1737" w:type="dxa"/>
          </w:tcPr>
          <w:p w14:paraId="183B2C8F" w14:textId="77777777" w:rsidR="00404C8F" w:rsidRPr="002644C4" w:rsidRDefault="000B6845">
            <w:pPr>
              <w:pStyle w:val="BodyTextIndent"/>
              <w:ind w:left="0"/>
              <w:jc w:val="center"/>
            </w:pPr>
            <w:r w:rsidRPr="002644C4">
              <w:t>Class notes,</w:t>
            </w:r>
          </w:p>
          <w:p w14:paraId="31291795" w14:textId="77777777" w:rsidR="000B6845" w:rsidRPr="002644C4" w:rsidRDefault="004A0546">
            <w:pPr>
              <w:pStyle w:val="BodyTextIndent"/>
              <w:ind w:left="0"/>
              <w:jc w:val="center"/>
            </w:pPr>
            <w:r w:rsidRPr="002644C4">
              <w:t xml:space="preserve">R2, </w:t>
            </w:r>
            <w:r w:rsidR="000B6845" w:rsidRPr="002644C4">
              <w:t>R3</w:t>
            </w:r>
          </w:p>
        </w:tc>
      </w:tr>
      <w:tr w:rsidR="00404C8F" w:rsidRPr="002644C4" w14:paraId="0B5139BF" w14:textId="77777777" w:rsidTr="005E63E7">
        <w:tc>
          <w:tcPr>
            <w:tcW w:w="821" w:type="dxa"/>
            <w:vAlign w:val="center"/>
          </w:tcPr>
          <w:p w14:paraId="45B4DCFC" w14:textId="77777777" w:rsidR="00404C8F" w:rsidRPr="002644C4" w:rsidRDefault="00404C8F" w:rsidP="005E63E7">
            <w:pPr>
              <w:pStyle w:val="BodyTextIndent"/>
              <w:ind w:left="0"/>
              <w:jc w:val="center"/>
            </w:pPr>
            <w:r w:rsidRPr="002644C4">
              <w:t>3</w:t>
            </w:r>
            <w:r w:rsidR="00B1450A" w:rsidRPr="002644C4">
              <w:t>5</w:t>
            </w:r>
            <w:r w:rsidRPr="002644C4">
              <w:t>-3</w:t>
            </w:r>
            <w:r w:rsidR="00B1450A" w:rsidRPr="002644C4">
              <w:t>7</w:t>
            </w:r>
          </w:p>
        </w:tc>
        <w:tc>
          <w:tcPr>
            <w:tcW w:w="2942" w:type="dxa"/>
          </w:tcPr>
          <w:p w14:paraId="468E86EA" w14:textId="77777777" w:rsidR="00404C8F" w:rsidRPr="002644C4" w:rsidRDefault="00404C8F" w:rsidP="00C210EC">
            <w:pPr>
              <w:jc w:val="both"/>
            </w:pPr>
            <w:r w:rsidRPr="002644C4">
              <w:t>Expert Systems</w:t>
            </w:r>
          </w:p>
        </w:tc>
        <w:tc>
          <w:tcPr>
            <w:tcW w:w="4418" w:type="dxa"/>
          </w:tcPr>
          <w:p w14:paraId="64DA90E7" w14:textId="77777777" w:rsidR="00404C8F" w:rsidRPr="002644C4" w:rsidRDefault="00404C8F">
            <w:pPr>
              <w:pStyle w:val="BodyTextIndent"/>
              <w:ind w:left="0"/>
            </w:pPr>
            <w:r w:rsidRPr="002644C4">
              <w:t>Basics of expert systems, demonstrative examples</w:t>
            </w:r>
          </w:p>
        </w:tc>
        <w:tc>
          <w:tcPr>
            <w:tcW w:w="1737" w:type="dxa"/>
          </w:tcPr>
          <w:p w14:paraId="2FF5DC37" w14:textId="77777777" w:rsidR="00404C8F" w:rsidRPr="002644C4" w:rsidRDefault="00404C8F">
            <w:pPr>
              <w:pStyle w:val="BodyTextIndent"/>
              <w:ind w:left="0"/>
              <w:jc w:val="center"/>
            </w:pPr>
            <w:r w:rsidRPr="002644C4">
              <w:t>CH-</w:t>
            </w:r>
            <w:r w:rsidR="004A0546" w:rsidRPr="002644C4">
              <w:t xml:space="preserve">15 </w:t>
            </w:r>
            <w:r w:rsidRPr="002644C4">
              <w:t>(</w:t>
            </w:r>
            <w:r w:rsidR="006150BE">
              <w:t>R4</w:t>
            </w:r>
            <w:r w:rsidRPr="002644C4">
              <w:t>)</w:t>
            </w:r>
          </w:p>
          <w:p w14:paraId="060DEBD9" w14:textId="77777777" w:rsidR="00404C8F" w:rsidRPr="002644C4" w:rsidRDefault="00404C8F">
            <w:pPr>
              <w:pStyle w:val="BodyTextIndent"/>
              <w:ind w:left="0"/>
              <w:jc w:val="center"/>
            </w:pPr>
            <w:r w:rsidRPr="002644C4">
              <w:t>R3</w:t>
            </w:r>
          </w:p>
          <w:p w14:paraId="5F1D8A58" w14:textId="77777777" w:rsidR="00404C8F" w:rsidRPr="002644C4" w:rsidRDefault="00404C8F">
            <w:pPr>
              <w:pStyle w:val="BodyTextIndent"/>
              <w:ind w:left="0"/>
              <w:jc w:val="center"/>
            </w:pPr>
            <w:r w:rsidRPr="002644C4">
              <w:t>Class Notes</w:t>
            </w:r>
          </w:p>
        </w:tc>
      </w:tr>
      <w:tr w:rsidR="00404C8F" w:rsidRPr="002644C4" w14:paraId="3A83EFF9" w14:textId="77777777" w:rsidTr="005E63E7">
        <w:tc>
          <w:tcPr>
            <w:tcW w:w="821" w:type="dxa"/>
            <w:vAlign w:val="center"/>
          </w:tcPr>
          <w:p w14:paraId="46211DD1" w14:textId="77777777" w:rsidR="00404C8F" w:rsidRPr="002644C4" w:rsidRDefault="00404C8F" w:rsidP="005E63E7">
            <w:pPr>
              <w:pStyle w:val="BodyTextIndent"/>
              <w:ind w:left="0"/>
              <w:jc w:val="center"/>
            </w:pPr>
            <w:r w:rsidRPr="002644C4">
              <w:t>3</w:t>
            </w:r>
            <w:r w:rsidR="00B1450A" w:rsidRPr="002644C4">
              <w:t>8</w:t>
            </w:r>
            <w:r w:rsidRPr="002644C4">
              <w:t>-4</w:t>
            </w:r>
            <w:r w:rsidR="00B1450A" w:rsidRPr="002644C4">
              <w:t>2</w:t>
            </w:r>
          </w:p>
        </w:tc>
        <w:tc>
          <w:tcPr>
            <w:tcW w:w="2942" w:type="dxa"/>
          </w:tcPr>
          <w:p w14:paraId="7F81B510" w14:textId="77777777" w:rsidR="00404C8F" w:rsidRPr="002644C4" w:rsidRDefault="00FD2575" w:rsidP="00FD2575">
            <w:pPr>
              <w:jc w:val="both"/>
            </w:pPr>
            <w:r>
              <w:t xml:space="preserve">Introduction to machine learning: Support Vector Machine; </w:t>
            </w:r>
            <w:r w:rsidR="00404C8F" w:rsidRPr="002644C4">
              <w:t>Remote Sensing</w:t>
            </w:r>
          </w:p>
        </w:tc>
        <w:tc>
          <w:tcPr>
            <w:tcW w:w="4418" w:type="dxa"/>
          </w:tcPr>
          <w:p w14:paraId="2E0C145C" w14:textId="77777777" w:rsidR="00404C8F" w:rsidRPr="002644C4" w:rsidRDefault="00FD2575" w:rsidP="006E0E85">
            <w:pPr>
              <w:jc w:val="both"/>
            </w:pPr>
            <w:r>
              <w:t xml:space="preserve">Support Vector Machine and Applications in Civil Engineering; </w:t>
            </w:r>
            <w:r w:rsidR="006150BE">
              <w:t>Applications and case studies</w:t>
            </w:r>
            <w:r w:rsidR="00404C8F" w:rsidRPr="002644C4">
              <w:t xml:space="preserve"> of Remote Sensing and Geographical Information Systems.</w:t>
            </w:r>
          </w:p>
        </w:tc>
        <w:tc>
          <w:tcPr>
            <w:tcW w:w="1737" w:type="dxa"/>
          </w:tcPr>
          <w:p w14:paraId="2075D67B" w14:textId="77777777" w:rsidR="00404C8F" w:rsidRPr="002644C4" w:rsidRDefault="00404C8F">
            <w:pPr>
              <w:pStyle w:val="BodyTextIndent"/>
              <w:ind w:left="0"/>
              <w:jc w:val="center"/>
            </w:pPr>
            <w:r w:rsidRPr="002644C4">
              <w:t>R3</w:t>
            </w:r>
          </w:p>
          <w:p w14:paraId="63B1E3FB" w14:textId="77777777" w:rsidR="00404C8F" w:rsidRPr="002644C4" w:rsidRDefault="00404C8F">
            <w:pPr>
              <w:pStyle w:val="BodyTextIndent"/>
              <w:ind w:left="0"/>
              <w:jc w:val="center"/>
            </w:pPr>
            <w:r w:rsidRPr="002644C4">
              <w:t>Class Notes</w:t>
            </w:r>
          </w:p>
        </w:tc>
      </w:tr>
    </w:tbl>
    <w:p w14:paraId="7299EA7C" w14:textId="77777777" w:rsidR="007C4100" w:rsidRPr="002644C4" w:rsidRDefault="007C4100">
      <w:pPr>
        <w:pStyle w:val="BodyTextIndent"/>
        <w:ind w:left="0"/>
        <w:rPr>
          <w:b/>
          <w:bCs/>
        </w:rPr>
      </w:pPr>
    </w:p>
    <w:p w14:paraId="15C59EBF" w14:textId="77777777" w:rsidR="007A4D9E" w:rsidRDefault="007A4D9E">
      <w:pPr>
        <w:pStyle w:val="BodyTextIndent"/>
        <w:ind w:left="0"/>
      </w:pPr>
    </w:p>
    <w:p w14:paraId="5967B710" w14:textId="77777777" w:rsidR="005E63E7" w:rsidRDefault="005E63E7">
      <w:pPr>
        <w:pStyle w:val="BodyTextIndent"/>
        <w:ind w:left="0"/>
      </w:pPr>
    </w:p>
    <w:p w14:paraId="7AE6CB0F" w14:textId="77777777" w:rsidR="005E63E7" w:rsidRDefault="005E63E7">
      <w:pPr>
        <w:pStyle w:val="BodyTextIndent"/>
        <w:ind w:left="0"/>
      </w:pPr>
    </w:p>
    <w:p w14:paraId="0308EE06" w14:textId="77777777" w:rsidR="005E63E7" w:rsidRDefault="005E63E7">
      <w:pPr>
        <w:pStyle w:val="BodyTextIndent"/>
        <w:ind w:left="0"/>
      </w:pPr>
    </w:p>
    <w:p w14:paraId="089FFB21" w14:textId="77777777" w:rsidR="005E63E7" w:rsidRDefault="005E63E7">
      <w:pPr>
        <w:pStyle w:val="BodyTextIndent"/>
        <w:ind w:left="0"/>
      </w:pPr>
    </w:p>
    <w:p w14:paraId="7C71D523" w14:textId="77777777" w:rsidR="005E63E7" w:rsidRPr="002644C4" w:rsidRDefault="005E63E7">
      <w:pPr>
        <w:pStyle w:val="BodyTextIndent"/>
        <w:ind w:left="0"/>
      </w:pPr>
    </w:p>
    <w:p w14:paraId="360AA0BC" w14:textId="77777777" w:rsidR="00FE5F78" w:rsidRPr="002644C4" w:rsidRDefault="00FE5F78">
      <w:pPr>
        <w:pStyle w:val="BodyTextIndent"/>
        <w:ind w:left="0"/>
        <w:rPr>
          <w:b/>
        </w:rPr>
      </w:pPr>
      <w:r w:rsidRPr="002644C4">
        <w:rPr>
          <w:b/>
        </w:rPr>
        <w:t>Evaluation Scheme:</w:t>
      </w:r>
    </w:p>
    <w:tbl>
      <w:tblPr>
        <w:tblW w:w="8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93"/>
        <w:gridCol w:w="1216"/>
        <w:gridCol w:w="1508"/>
        <w:gridCol w:w="1947"/>
        <w:gridCol w:w="1542"/>
      </w:tblGrid>
      <w:tr w:rsidR="00C168EE" w:rsidRPr="002644C4" w14:paraId="51BDD18D" w14:textId="77777777" w:rsidTr="00C168EE">
        <w:tc>
          <w:tcPr>
            <w:tcW w:w="1893" w:type="dxa"/>
          </w:tcPr>
          <w:p w14:paraId="50C50EC2" w14:textId="77777777" w:rsidR="00C168EE" w:rsidRDefault="00C168EE">
            <w:pPr>
              <w:pStyle w:val="BodyTextIndent"/>
              <w:ind w:left="0"/>
              <w:rPr>
                <w:b/>
              </w:rPr>
            </w:pPr>
            <w:r>
              <w:rPr>
                <w:b/>
              </w:rPr>
              <w:t>Evaluation</w:t>
            </w:r>
          </w:p>
          <w:p w14:paraId="32D406BD" w14:textId="77777777" w:rsidR="00C168EE" w:rsidRPr="002644C4" w:rsidRDefault="00C168EE">
            <w:pPr>
              <w:pStyle w:val="BodyTextIndent"/>
              <w:ind w:left="0"/>
              <w:rPr>
                <w:b/>
              </w:rPr>
            </w:pPr>
            <w:r w:rsidRPr="002644C4">
              <w:rPr>
                <w:b/>
              </w:rPr>
              <w:t xml:space="preserve">Component </w:t>
            </w:r>
          </w:p>
        </w:tc>
        <w:tc>
          <w:tcPr>
            <w:tcW w:w="1216" w:type="dxa"/>
          </w:tcPr>
          <w:p w14:paraId="0B134779" w14:textId="77777777" w:rsidR="00C168EE" w:rsidRDefault="00C168EE" w:rsidP="00D859E5">
            <w:pPr>
              <w:pStyle w:val="BodyTextIndent"/>
              <w:ind w:left="0"/>
              <w:rPr>
                <w:b/>
              </w:rPr>
            </w:pPr>
            <w:r w:rsidRPr="002644C4">
              <w:rPr>
                <w:b/>
              </w:rPr>
              <w:t>Duration</w:t>
            </w:r>
          </w:p>
          <w:p w14:paraId="7DA99304" w14:textId="77777777" w:rsidR="00C168EE" w:rsidRPr="002644C4" w:rsidRDefault="00C168EE" w:rsidP="00D859E5">
            <w:pPr>
              <w:pStyle w:val="BodyTextIndent"/>
              <w:ind w:left="0"/>
              <w:rPr>
                <w:b/>
              </w:rPr>
            </w:pPr>
            <w:r>
              <w:rPr>
                <w:b/>
              </w:rPr>
              <w:t>(Minutes)</w:t>
            </w:r>
          </w:p>
        </w:tc>
        <w:tc>
          <w:tcPr>
            <w:tcW w:w="1508" w:type="dxa"/>
          </w:tcPr>
          <w:p w14:paraId="6D7A0B25" w14:textId="77777777" w:rsidR="00C168EE" w:rsidRDefault="00C168EE" w:rsidP="00D859E5">
            <w:pPr>
              <w:pStyle w:val="BodyTextIndent"/>
              <w:ind w:left="0"/>
              <w:rPr>
                <w:b/>
              </w:rPr>
            </w:pPr>
            <w:r w:rsidRPr="002644C4">
              <w:rPr>
                <w:b/>
              </w:rPr>
              <w:t>Weightage</w:t>
            </w:r>
          </w:p>
          <w:p w14:paraId="7E0A6CAB" w14:textId="77777777" w:rsidR="00C168EE" w:rsidRPr="002644C4" w:rsidRDefault="00C168EE" w:rsidP="00D859E5">
            <w:pPr>
              <w:pStyle w:val="BodyTextIndent"/>
              <w:ind w:left="0"/>
              <w:rPr>
                <w:b/>
              </w:rPr>
            </w:pPr>
            <w:r>
              <w:rPr>
                <w:b/>
              </w:rPr>
              <w:t xml:space="preserve">        (%)</w:t>
            </w:r>
          </w:p>
        </w:tc>
        <w:tc>
          <w:tcPr>
            <w:tcW w:w="1947" w:type="dxa"/>
          </w:tcPr>
          <w:p w14:paraId="70F7E16A" w14:textId="77777777" w:rsidR="00C168EE" w:rsidRPr="002644C4" w:rsidRDefault="00C168EE" w:rsidP="00C168EE">
            <w:pPr>
              <w:pStyle w:val="BodyTextIndent"/>
              <w:ind w:left="0"/>
              <w:jc w:val="left"/>
              <w:rPr>
                <w:b/>
              </w:rPr>
            </w:pPr>
            <w:r>
              <w:rPr>
                <w:b/>
              </w:rPr>
              <w:t>Date &amp; Time</w:t>
            </w:r>
          </w:p>
        </w:tc>
        <w:tc>
          <w:tcPr>
            <w:tcW w:w="1542" w:type="dxa"/>
          </w:tcPr>
          <w:p w14:paraId="708FA51A" w14:textId="77777777" w:rsidR="00C168EE" w:rsidRPr="002644C4" w:rsidRDefault="00C168EE" w:rsidP="002644C4">
            <w:pPr>
              <w:pStyle w:val="BodyTextIndent"/>
              <w:ind w:left="0"/>
              <w:rPr>
                <w:b/>
              </w:rPr>
            </w:pPr>
            <w:r w:rsidRPr="002644C4">
              <w:rPr>
                <w:b/>
              </w:rPr>
              <w:t>Nature of Component</w:t>
            </w:r>
          </w:p>
        </w:tc>
      </w:tr>
      <w:tr w:rsidR="00C168EE" w:rsidRPr="002644C4" w14:paraId="4F837702" w14:textId="77777777" w:rsidTr="00C168EE">
        <w:trPr>
          <w:trHeight w:val="270"/>
        </w:trPr>
        <w:tc>
          <w:tcPr>
            <w:tcW w:w="1893" w:type="dxa"/>
          </w:tcPr>
          <w:p w14:paraId="7A1CF8D8" w14:textId="77777777" w:rsidR="00C168EE" w:rsidRPr="002644C4" w:rsidRDefault="00C168EE" w:rsidP="002F08C6">
            <w:pPr>
              <w:pStyle w:val="BodyTextIndent"/>
              <w:ind w:left="0"/>
            </w:pPr>
            <w:r>
              <w:t>Test 1</w:t>
            </w:r>
          </w:p>
        </w:tc>
        <w:tc>
          <w:tcPr>
            <w:tcW w:w="1216" w:type="dxa"/>
          </w:tcPr>
          <w:p w14:paraId="44836284" w14:textId="77777777" w:rsidR="00C168EE" w:rsidRPr="002644C4" w:rsidRDefault="00C168EE" w:rsidP="00D859E5">
            <w:pPr>
              <w:pStyle w:val="BodyTextIndent"/>
              <w:ind w:left="0"/>
              <w:jc w:val="center"/>
            </w:pPr>
            <w:r>
              <w:t xml:space="preserve">30 </w:t>
            </w:r>
          </w:p>
        </w:tc>
        <w:tc>
          <w:tcPr>
            <w:tcW w:w="1508" w:type="dxa"/>
          </w:tcPr>
          <w:p w14:paraId="7F673917" w14:textId="77777777" w:rsidR="00C168EE" w:rsidRPr="002644C4" w:rsidRDefault="00C168EE" w:rsidP="00A458E4">
            <w:pPr>
              <w:pStyle w:val="BodyTextIndent"/>
              <w:ind w:left="0"/>
              <w:jc w:val="center"/>
            </w:pPr>
            <w:r>
              <w:t>1</w:t>
            </w:r>
            <w:r w:rsidR="00A458E4">
              <w:t>2</w:t>
            </w:r>
          </w:p>
        </w:tc>
        <w:tc>
          <w:tcPr>
            <w:tcW w:w="1947" w:type="dxa"/>
          </w:tcPr>
          <w:p w14:paraId="36063113" w14:textId="77777777" w:rsidR="00C168EE" w:rsidRPr="00024831" w:rsidRDefault="00C168EE" w:rsidP="000F6DCB">
            <w:r w:rsidRPr="00024831">
              <w:t>To be announced</w:t>
            </w:r>
          </w:p>
        </w:tc>
        <w:tc>
          <w:tcPr>
            <w:tcW w:w="1542" w:type="dxa"/>
          </w:tcPr>
          <w:p w14:paraId="26957A59" w14:textId="77777777" w:rsidR="00C168EE" w:rsidRPr="002644C4" w:rsidRDefault="00C168EE" w:rsidP="002F08C6">
            <w:pPr>
              <w:pStyle w:val="BodyTextIndent"/>
              <w:ind w:left="0"/>
              <w:jc w:val="center"/>
            </w:pPr>
            <w:r>
              <w:t xml:space="preserve">Open </w:t>
            </w:r>
            <w:r w:rsidRPr="002644C4">
              <w:t>B</w:t>
            </w:r>
            <w:r>
              <w:t>ook</w:t>
            </w:r>
          </w:p>
        </w:tc>
      </w:tr>
      <w:tr w:rsidR="00C168EE" w:rsidRPr="002644C4" w14:paraId="766F25BE" w14:textId="77777777" w:rsidTr="00C168EE">
        <w:trPr>
          <w:trHeight w:val="300"/>
        </w:trPr>
        <w:tc>
          <w:tcPr>
            <w:tcW w:w="1893" w:type="dxa"/>
          </w:tcPr>
          <w:p w14:paraId="017956EE" w14:textId="77777777" w:rsidR="00C168EE" w:rsidRPr="002644C4" w:rsidRDefault="00C168EE" w:rsidP="002F08C6">
            <w:pPr>
              <w:pStyle w:val="BodyTextIndent"/>
              <w:ind w:left="0"/>
            </w:pPr>
            <w:r>
              <w:t>Test 2</w:t>
            </w:r>
          </w:p>
        </w:tc>
        <w:tc>
          <w:tcPr>
            <w:tcW w:w="1216" w:type="dxa"/>
          </w:tcPr>
          <w:p w14:paraId="27089BB7" w14:textId="77777777" w:rsidR="00C168EE" w:rsidRPr="002644C4" w:rsidRDefault="00C168EE" w:rsidP="00D859E5">
            <w:pPr>
              <w:pStyle w:val="BodyTextIndent"/>
              <w:ind w:left="0"/>
              <w:jc w:val="center"/>
            </w:pPr>
            <w:r>
              <w:t xml:space="preserve">30 </w:t>
            </w:r>
          </w:p>
        </w:tc>
        <w:tc>
          <w:tcPr>
            <w:tcW w:w="1508" w:type="dxa"/>
          </w:tcPr>
          <w:p w14:paraId="104A7840" w14:textId="77777777" w:rsidR="00C168EE" w:rsidRPr="002644C4" w:rsidRDefault="00C168EE" w:rsidP="00A458E4">
            <w:pPr>
              <w:pStyle w:val="BodyTextIndent"/>
              <w:ind w:left="0"/>
              <w:jc w:val="center"/>
            </w:pPr>
            <w:r>
              <w:t>1</w:t>
            </w:r>
            <w:r w:rsidR="00A458E4">
              <w:t>2</w:t>
            </w:r>
          </w:p>
        </w:tc>
        <w:tc>
          <w:tcPr>
            <w:tcW w:w="1947" w:type="dxa"/>
          </w:tcPr>
          <w:p w14:paraId="13F3FA25" w14:textId="77777777" w:rsidR="00C168EE" w:rsidRPr="00024831" w:rsidRDefault="00C168EE" w:rsidP="000F6DCB">
            <w:r w:rsidRPr="00024831">
              <w:t>To be announced</w:t>
            </w:r>
          </w:p>
        </w:tc>
        <w:tc>
          <w:tcPr>
            <w:tcW w:w="1542" w:type="dxa"/>
          </w:tcPr>
          <w:p w14:paraId="11D012D5" w14:textId="77777777" w:rsidR="00C168EE" w:rsidRPr="002644C4" w:rsidRDefault="00C168EE" w:rsidP="002F08C6">
            <w:pPr>
              <w:pStyle w:val="BodyTextIndent"/>
              <w:ind w:left="0"/>
              <w:jc w:val="center"/>
            </w:pPr>
            <w:r>
              <w:t xml:space="preserve">Open </w:t>
            </w:r>
            <w:r w:rsidRPr="002644C4">
              <w:t>B</w:t>
            </w:r>
            <w:r>
              <w:t>ook</w:t>
            </w:r>
          </w:p>
        </w:tc>
      </w:tr>
      <w:tr w:rsidR="00C168EE" w:rsidRPr="002644C4" w14:paraId="61BB1246" w14:textId="77777777" w:rsidTr="00C168EE">
        <w:trPr>
          <w:trHeight w:val="260"/>
        </w:trPr>
        <w:tc>
          <w:tcPr>
            <w:tcW w:w="1893" w:type="dxa"/>
          </w:tcPr>
          <w:p w14:paraId="2107E09A" w14:textId="77777777" w:rsidR="00C168EE" w:rsidRPr="002644C4" w:rsidRDefault="00C168EE" w:rsidP="00C168EE">
            <w:pPr>
              <w:pStyle w:val="BodyTextIndent"/>
              <w:ind w:left="0"/>
            </w:pPr>
            <w:r>
              <w:t>Test 3</w:t>
            </w:r>
          </w:p>
        </w:tc>
        <w:tc>
          <w:tcPr>
            <w:tcW w:w="1216" w:type="dxa"/>
          </w:tcPr>
          <w:p w14:paraId="46402579" w14:textId="77777777" w:rsidR="00C168EE" w:rsidRPr="002644C4" w:rsidRDefault="00C168EE" w:rsidP="00D859E5">
            <w:pPr>
              <w:pStyle w:val="BodyTextIndent"/>
              <w:ind w:left="0"/>
              <w:jc w:val="center"/>
            </w:pPr>
            <w:r>
              <w:t xml:space="preserve">30 </w:t>
            </w:r>
          </w:p>
        </w:tc>
        <w:tc>
          <w:tcPr>
            <w:tcW w:w="1508" w:type="dxa"/>
          </w:tcPr>
          <w:p w14:paraId="25EA6F45" w14:textId="77777777" w:rsidR="00C168EE" w:rsidRPr="002644C4" w:rsidRDefault="00C168EE" w:rsidP="00E66DF2">
            <w:pPr>
              <w:pStyle w:val="BodyTextIndent"/>
              <w:ind w:left="0"/>
              <w:jc w:val="center"/>
            </w:pPr>
            <w:r>
              <w:t>1</w:t>
            </w:r>
            <w:r w:rsidR="00E66DF2">
              <w:t>1</w:t>
            </w:r>
          </w:p>
        </w:tc>
        <w:tc>
          <w:tcPr>
            <w:tcW w:w="1947" w:type="dxa"/>
          </w:tcPr>
          <w:p w14:paraId="2DBB7B84" w14:textId="77777777" w:rsidR="00C168EE" w:rsidRPr="00024831" w:rsidRDefault="00C168EE" w:rsidP="000F6DCB">
            <w:pPr>
              <w:pStyle w:val="BodyTextIndent"/>
              <w:ind w:left="0"/>
              <w:jc w:val="left"/>
            </w:pPr>
            <w:r w:rsidRPr="00024831">
              <w:t>To be announced</w:t>
            </w:r>
          </w:p>
        </w:tc>
        <w:tc>
          <w:tcPr>
            <w:tcW w:w="1542" w:type="dxa"/>
          </w:tcPr>
          <w:p w14:paraId="0C7E3B71" w14:textId="77777777" w:rsidR="00C168EE" w:rsidRPr="002644C4" w:rsidRDefault="00C168EE" w:rsidP="001627D0">
            <w:pPr>
              <w:pStyle w:val="BodyTextIndent"/>
              <w:ind w:left="0"/>
              <w:jc w:val="center"/>
            </w:pPr>
            <w:r>
              <w:t xml:space="preserve">Open </w:t>
            </w:r>
            <w:r w:rsidRPr="002644C4">
              <w:t>B</w:t>
            </w:r>
            <w:r>
              <w:t>ook</w:t>
            </w:r>
          </w:p>
        </w:tc>
      </w:tr>
      <w:tr w:rsidR="00C168EE" w:rsidRPr="002644C4" w14:paraId="3347EFFA" w14:textId="77777777" w:rsidTr="00C168EE">
        <w:trPr>
          <w:trHeight w:val="260"/>
        </w:trPr>
        <w:tc>
          <w:tcPr>
            <w:tcW w:w="1893" w:type="dxa"/>
          </w:tcPr>
          <w:p w14:paraId="60B8F86B" w14:textId="77777777" w:rsidR="00C168EE" w:rsidRDefault="00C168EE" w:rsidP="00C168EE">
            <w:pPr>
              <w:pStyle w:val="BodyTextIndent"/>
              <w:ind w:left="0"/>
            </w:pPr>
            <w:r>
              <w:t>Assignments</w:t>
            </w:r>
          </w:p>
        </w:tc>
        <w:tc>
          <w:tcPr>
            <w:tcW w:w="1216" w:type="dxa"/>
          </w:tcPr>
          <w:p w14:paraId="331F1DC7" w14:textId="77777777" w:rsidR="00C168EE" w:rsidRDefault="00C168EE" w:rsidP="00D859E5">
            <w:pPr>
              <w:pStyle w:val="BodyTextIndent"/>
              <w:ind w:left="0"/>
              <w:jc w:val="center"/>
            </w:pPr>
          </w:p>
        </w:tc>
        <w:tc>
          <w:tcPr>
            <w:tcW w:w="1508" w:type="dxa"/>
          </w:tcPr>
          <w:p w14:paraId="4BC62D44" w14:textId="77777777" w:rsidR="00C168EE" w:rsidRDefault="00C168EE" w:rsidP="00D859E5">
            <w:pPr>
              <w:pStyle w:val="BodyTextIndent"/>
              <w:ind w:left="0"/>
              <w:jc w:val="center"/>
            </w:pPr>
            <w:r>
              <w:t>20</w:t>
            </w:r>
          </w:p>
        </w:tc>
        <w:tc>
          <w:tcPr>
            <w:tcW w:w="1947" w:type="dxa"/>
          </w:tcPr>
          <w:p w14:paraId="0CC3589B" w14:textId="77777777" w:rsidR="00C168EE" w:rsidRPr="00024831" w:rsidRDefault="00C168EE" w:rsidP="000F6DCB">
            <w:pPr>
              <w:pStyle w:val="BodyTextIndent"/>
              <w:ind w:left="0"/>
              <w:jc w:val="left"/>
            </w:pPr>
            <w:r w:rsidRPr="00024831">
              <w:t>To be announced</w:t>
            </w:r>
          </w:p>
        </w:tc>
        <w:tc>
          <w:tcPr>
            <w:tcW w:w="1542" w:type="dxa"/>
          </w:tcPr>
          <w:p w14:paraId="3D2AF00D" w14:textId="77777777" w:rsidR="00C168EE" w:rsidRDefault="00C168EE" w:rsidP="001627D0">
            <w:pPr>
              <w:pStyle w:val="BodyTextIndent"/>
              <w:ind w:left="0"/>
              <w:jc w:val="center"/>
            </w:pPr>
            <w:r>
              <w:t>Open Book</w:t>
            </w:r>
          </w:p>
        </w:tc>
      </w:tr>
      <w:tr w:rsidR="00A458E4" w:rsidRPr="002644C4" w14:paraId="5C419882" w14:textId="77777777" w:rsidTr="00C168EE">
        <w:trPr>
          <w:trHeight w:val="260"/>
        </w:trPr>
        <w:tc>
          <w:tcPr>
            <w:tcW w:w="1893" w:type="dxa"/>
          </w:tcPr>
          <w:p w14:paraId="69CE07B5" w14:textId="77777777" w:rsidR="00A458E4" w:rsidRDefault="00A458E4" w:rsidP="00C168EE">
            <w:pPr>
              <w:pStyle w:val="BodyTextIndent"/>
              <w:ind w:left="0"/>
            </w:pPr>
            <w:r>
              <w:t>Term Paper</w:t>
            </w:r>
          </w:p>
        </w:tc>
        <w:tc>
          <w:tcPr>
            <w:tcW w:w="1216" w:type="dxa"/>
          </w:tcPr>
          <w:p w14:paraId="200AAC4F" w14:textId="77777777" w:rsidR="00A458E4" w:rsidRDefault="00A458E4" w:rsidP="00D859E5">
            <w:pPr>
              <w:pStyle w:val="BodyTextIndent"/>
              <w:ind w:left="0"/>
              <w:jc w:val="center"/>
            </w:pPr>
          </w:p>
        </w:tc>
        <w:tc>
          <w:tcPr>
            <w:tcW w:w="1508" w:type="dxa"/>
          </w:tcPr>
          <w:p w14:paraId="54810859" w14:textId="77777777" w:rsidR="00A458E4" w:rsidRDefault="00E66DF2" w:rsidP="00D859E5">
            <w:pPr>
              <w:pStyle w:val="BodyTextIndent"/>
              <w:ind w:left="0"/>
              <w:jc w:val="center"/>
            </w:pPr>
            <w:r>
              <w:t>10</w:t>
            </w:r>
          </w:p>
        </w:tc>
        <w:tc>
          <w:tcPr>
            <w:tcW w:w="1947" w:type="dxa"/>
          </w:tcPr>
          <w:p w14:paraId="752A1A44" w14:textId="77777777" w:rsidR="00A458E4" w:rsidRPr="00024831" w:rsidRDefault="00A458E4" w:rsidP="000F6DCB">
            <w:pPr>
              <w:pStyle w:val="BodyTextIndent"/>
              <w:ind w:left="0"/>
              <w:jc w:val="left"/>
            </w:pPr>
            <w:r>
              <w:t>To be announced</w:t>
            </w:r>
          </w:p>
        </w:tc>
        <w:tc>
          <w:tcPr>
            <w:tcW w:w="1542" w:type="dxa"/>
          </w:tcPr>
          <w:p w14:paraId="6B3E9E08" w14:textId="77777777" w:rsidR="00A458E4" w:rsidRDefault="00A458E4" w:rsidP="001627D0">
            <w:pPr>
              <w:pStyle w:val="BodyTextIndent"/>
              <w:ind w:left="0"/>
              <w:jc w:val="center"/>
            </w:pPr>
            <w:r>
              <w:t>Open Book</w:t>
            </w:r>
          </w:p>
        </w:tc>
      </w:tr>
      <w:tr w:rsidR="00C168EE" w:rsidRPr="002644C4" w14:paraId="45EDFDBA" w14:textId="77777777" w:rsidTr="00C168EE">
        <w:trPr>
          <w:trHeight w:val="270"/>
        </w:trPr>
        <w:tc>
          <w:tcPr>
            <w:tcW w:w="1893" w:type="dxa"/>
          </w:tcPr>
          <w:p w14:paraId="5B8499F4" w14:textId="77777777" w:rsidR="00C168EE" w:rsidRPr="002644C4" w:rsidRDefault="00C168EE" w:rsidP="002F08C6">
            <w:pPr>
              <w:pStyle w:val="BodyTextIndent"/>
              <w:ind w:left="0"/>
            </w:pPr>
            <w:r w:rsidRPr="002644C4">
              <w:t>Comprehensive</w:t>
            </w:r>
          </w:p>
        </w:tc>
        <w:tc>
          <w:tcPr>
            <w:tcW w:w="1216" w:type="dxa"/>
          </w:tcPr>
          <w:p w14:paraId="0913009B" w14:textId="77777777" w:rsidR="00C168EE" w:rsidRPr="002644C4" w:rsidRDefault="00C168EE" w:rsidP="00D859E5">
            <w:pPr>
              <w:pStyle w:val="BodyTextIndent"/>
              <w:ind w:left="0"/>
              <w:jc w:val="center"/>
            </w:pPr>
            <w:r>
              <w:t>120</w:t>
            </w:r>
          </w:p>
        </w:tc>
        <w:tc>
          <w:tcPr>
            <w:tcW w:w="1508" w:type="dxa"/>
          </w:tcPr>
          <w:p w14:paraId="390B016B" w14:textId="77777777" w:rsidR="00C168EE" w:rsidRPr="002644C4" w:rsidRDefault="00236EDE" w:rsidP="00D859E5">
            <w:pPr>
              <w:pStyle w:val="BodyTextIndent"/>
              <w:ind w:left="0"/>
              <w:jc w:val="center"/>
            </w:pPr>
            <w:r>
              <w:t>35</w:t>
            </w:r>
          </w:p>
        </w:tc>
        <w:tc>
          <w:tcPr>
            <w:tcW w:w="1947" w:type="dxa"/>
          </w:tcPr>
          <w:p w14:paraId="764227CE" w14:textId="77777777" w:rsidR="00C168EE" w:rsidRPr="00024831" w:rsidRDefault="00C168EE" w:rsidP="000F6DCB">
            <w:pPr>
              <w:pStyle w:val="BodyTextIndent"/>
              <w:ind w:left="0"/>
              <w:jc w:val="left"/>
            </w:pPr>
            <w:r w:rsidRPr="00024831">
              <w:t>To be announced</w:t>
            </w:r>
          </w:p>
        </w:tc>
        <w:tc>
          <w:tcPr>
            <w:tcW w:w="1542" w:type="dxa"/>
          </w:tcPr>
          <w:p w14:paraId="62FE040B" w14:textId="77777777" w:rsidR="00C168EE" w:rsidRPr="002644C4" w:rsidRDefault="00C168EE" w:rsidP="002F08C6">
            <w:pPr>
              <w:pStyle w:val="BodyTextIndent"/>
              <w:ind w:left="0"/>
              <w:jc w:val="center"/>
            </w:pPr>
            <w:r>
              <w:t>Open Book</w:t>
            </w:r>
          </w:p>
        </w:tc>
      </w:tr>
    </w:tbl>
    <w:p w14:paraId="562B9958" w14:textId="77777777" w:rsidR="008F0C56" w:rsidRDefault="008F0C56">
      <w:pPr>
        <w:pStyle w:val="BodyTextIndent"/>
        <w:ind w:left="0"/>
        <w:rPr>
          <w:b/>
          <w:bCs/>
        </w:rPr>
      </w:pPr>
    </w:p>
    <w:p w14:paraId="61A69777" w14:textId="77777777" w:rsidR="00FE5F78" w:rsidRPr="002644C4" w:rsidRDefault="00FE5F78">
      <w:pPr>
        <w:pStyle w:val="BodyTextIndent"/>
        <w:ind w:left="0"/>
      </w:pPr>
      <w:r w:rsidRPr="002644C4">
        <w:rPr>
          <w:b/>
          <w:bCs/>
        </w:rPr>
        <w:t>Chamber Consultation Hour:</w:t>
      </w:r>
      <w:r w:rsidRPr="002644C4">
        <w:t xml:space="preserve"> </w:t>
      </w:r>
      <w:r w:rsidR="0044456F">
        <w:t>Friday (4 PM to 5 PM)</w:t>
      </w:r>
      <w:r w:rsidRPr="002644C4">
        <w:t>.</w:t>
      </w:r>
    </w:p>
    <w:p w14:paraId="4F0D898B" w14:textId="77777777" w:rsidR="008F0C56" w:rsidRPr="002644C4" w:rsidRDefault="008F0C56">
      <w:pPr>
        <w:pStyle w:val="BodyTextIndent"/>
        <w:ind w:left="0"/>
        <w:rPr>
          <w:b/>
          <w:bCs/>
        </w:rPr>
      </w:pPr>
    </w:p>
    <w:p w14:paraId="5562871D" w14:textId="77777777" w:rsidR="00FE5F78" w:rsidRDefault="00FE5F78">
      <w:pPr>
        <w:pStyle w:val="BodyTextIndent"/>
        <w:ind w:left="0"/>
      </w:pPr>
      <w:r w:rsidRPr="002644C4">
        <w:rPr>
          <w:b/>
          <w:bCs/>
        </w:rPr>
        <w:t>Notices:</w:t>
      </w:r>
      <w:r w:rsidRPr="002644C4">
        <w:t xml:space="preserve"> Notices if any, concerning the course will be displayed on the </w:t>
      </w:r>
      <w:r w:rsidR="000763C9" w:rsidRPr="002644C4">
        <w:t xml:space="preserve">CMS </w:t>
      </w:r>
      <w:r w:rsidR="00B85052">
        <w:t xml:space="preserve">or </w:t>
      </w:r>
      <w:r w:rsidR="009C688D">
        <w:t>Google class room</w:t>
      </w:r>
      <w:r w:rsidRPr="002644C4">
        <w:t>.</w:t>
      </w:r>
    </w:p>
    <w:p w14:paraId="3FE659C6" w14:textId="77777777" w:rsidR="002644C4" w:rsidRDefault="002644C4">
      <w:pPr>
        <w:pStyle w:val="BodyTextIndent"/>
        <w:ind w:left="0"/>
      </w:pPr>
      <w:r w:rsidRPr="002644C4">
        <w:rPr>
          <w:b/>
        </w:rPr>
        <w:t>Make up policy:</w:t>
      </w:r>
      <w:r w:rsidRPr="002644C4">
        <w:t xml:space="preserve"> Makeup will be given only to the genuine cases with prior permission.</w:t>
      </w:r>
    </w:p>
    <w:p w14:paraId="030ECC89" w14:textId="77777777" w:rsidR="002644C4" w:rsidRDefault="002644C4">
      <w:pPr>
        <w:pStyle w:val="BodyTextIndent"/>
        <w:ind w:left="0"/>
      </w:pPr>
    </w:p>
    <w:p w14:paraId="69C961CF" w14:textId="77777777" w:rsidR="002644C4" w:rsidRDefault="002644C4" w:rsidP="002644C4">
      <w:pPr>
        <w:pStyle w:val="BodyTextIndent"/>
        <w:ind w:left="0"/>
      </w:pPr>
      <w:r w:rsidRPr="002644C4">
        <w:rPr>
          <w:b/>
        </w:rPr>
        <w:t>Academic Honesty and Integrity Policy:</w:t>
      </w:r>
      <w:r>
        <w:t xml:space="preserve"> Academic honesty and integrity are to be maintained</w:t>
      </w:r>
    </w:p>
    <w:p w14:paraId="6DBA2B53" w14:textId="77777777" w:rsidR="002644C4" w:rsidRPr="002644C4" w:rsidRDefault="002644C4" w:rsidP="002644C4">
      <w:pPr>
        <w:pStyle w:val="BodyTextIndent"/>
        <w:ind w:left="0"/>
      </w:pPr>
      <w:r>
        <w:t>by all the students throughout the semester and no type of academic dishonesty is acceptable.</w:t>
      </w:r>
    </w:p>
    <w:p w14:paraId="1A1CF9EE" w14:textId="77777777" w:rsidR="002644C4" w:rsidRDefault="002644C4">
      <w:pPr>
        <w:pStyle w:val="BodyTextIndent"/>
        <w:ind w:left="0"/>
        <w:jc w:val="center"/>
        <w:rPr>
          <w:b/>
          <w:bCs/>
        </w:rPr>
      </w:pPr>
    </w:p>
    <w:p w14:paraId="64ACCCCA" w14:textId="77777777" w:rsidR="002644C4" w:rsidRDefault="002644C4" w:rsidP="002644C4">
      <w:pPr>
        <w:pStyle w:val="BodyTextIndent"/>
        <w:ind w:left="0" w:firstLine="720"/>
        <w:jc w:val="center"/>
        <w:rPr>
          <w:b/>
          <w:bCs/>
        </w:rPr>
      </w:pPr>
    </w:p>
    <w:p w14:paraId="54395D77" w14:textId="77777777" w:rsidR="00FE5F78" w:rsidRPr="002644C4" w:rsidRDefault="00FE5F78" w:rsidP="002644C4">
      <w:pPr>
        <w:pStyle w:val="BodyTextIndent"/>
        <w:ind w:left="5760" w:firstLine="720"/>
        <w:jc w:val="center"/>
        <w:rPr>
          <w:b/>
          <w:bCs/>
        </w:rPr>
      </w:pPr>
      <w:r w:rsidRPr="002644C4">
        <w:rPr>
          <w:b/>
          <w:bCs/>
        </w:rPr>
        <w:t xml:space="preserve">Instructor-in-charge                                                                                                                            </w:t>
      </w:r>
      <w:r w:rsidR="005E63E7">
        <w:rPr>
          <w:b/>
          <w:bCs/>
        </w:rPr>
        <w:t xml:space="preserve">     </w:t>
      </w:r>
      <w:r w:rsidRPr="002644C4">
        <w:rPr>
          <w:b/>
          <w:bCs/>
        </w:rPr>
        <w:t xml:space="preserve">CE </w:t>
      </w:r>
      <w:r w:rsidR="00C22579" w:rsidRPr="002644C4">
        <w:rPr>
          <w:b/>
          <w:bCs/>
        </w:rPr>
        <w:t>F</w:t>
      </w:r>
      <w:r w:rsidRPr="002644C4">
        <w:rPr>
          <w:b/>
          <w:bCs/>
        </w:rPr>
        <w:t>41</w:t>
      </w:r>
      <w:r w:rsidR="006E0E85" w:rsidRPr="002644C4">
        <w:rPr>
          <w:b/>
          <w:bCs/>
        </w:rPr>
        <w:t>7</w:t>
      </w:r>
    </w:p>
    <w:p w14:paraId="37C37047" w14:textId="77777777" w:rsidR="006E0E85" w:rsidRDefault="006E0E85">
      <w:pPr>
        <w:pStyle w:val="BodyTextIndent"/>
        <w:ind w:left="0"/>
        <w:jc w:val="center"/>
        <w:rPr>
          <w:rFonts w:ascii="Garamond" w:hAnsi="Garamond"/>
          <w:b/>
          <w:bCs/>
        </w:rPr>
      </w:pPr>
    </w:p>
    <w:p w14:paraId="5FB729A9" w14:textId="77777777" w:rsidR="00FE5F78" w:rsidRDefault="00FE5F78">
      <w:pPr>
        <w:ind w:left="720"/>
        <w:rPr>
          <w:rFonts w:ascii="Garamond" w:hAnsi="Garamond"/>
        </w:rPr>
      </w:pPr>
    </w:p>
    <w:sectPr w:rsidR="00FE5F78"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791CF3"/>
    <w:multiLevelType w:val="hybridMultilevel"/>
    <w:tmpl w:val="80C0AD8C"/>
    <w:lvl w:ilvl="0" w:tplc="4D2058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1153E1A"/>
    <w:multiLevelType w:val="hybridMultilevel"/>
    <w:tmpl w:val="A6720C7A"/>
    <w:lvl w:ilvl="0" w:tplc="767E46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39E66D4"/>
    <w:multiLevelType w:val="hybridMultilevel"/>
    <w:tmpl w:val="6EE4BB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29934D4"/>
    <w:multiLevelType w:val="hybridMultilevel"/>
    <w:tmpl w:val="0B6EC05A"/>
    <w:lvl w:ilvl="0" w:tplc="767E46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AEkYWpqZmBiYGhko6SsGpxcWZ+XkgBYYGtQDXSJx7LQAAAA=="/>
  </w:docVars>
  <w:rsids>
    <w:rsidRoot w:val="00E56F6B"/>
    <w:rsid w:val="00012473"/>
    <w:rsid w:val="00014E7B"/>
    <w:rsid w:val="00024831"/>
    <w:rsid w:val="000577AE"/>
    <w:rsid w:val="000763C9"/>
    <w:rsid w:val="00083478"/>
    <w:rsid w:val="000A11C8"/>
    <w:rsid w:val="000B6845"/>
    <w:rsid w:val="000C5DAE"/>
    <w:rsid w:val="000E768B"/>
    <w:rsid w:val="000F6DCB"/>
    <w:rsid w:val="001167DD"/>
    <w:rsid w:val="00134988"/>
    <w:rsid w:val="001627D0"/>
    <w:rsid w:val="001A168D"/>
    <w:rsid w:val="001A3AC4"/>
    <w:rsid w:val="001B0806"/>
    <w:rsid w:val="001B4E3E"/>
    <w:rsid w:val="001E1890"/>
    <w:rsid w:val="001E5BC2"/>
    <w:rsid w:val="002070BC"/>
    <w:rsid w:val="00236EDE"/>
    <w:rsid w:val="002577FC"/>
    <w:rsid w:val="002644C4"/>
    <w:rsid w:val="00264790"/>
    <w:rsid w:val="00265399"/>
    <w:rsid w:val="00275C0D"/>
    <w:rsid w:val="00283C47"/>
    <w:rsid w:val="002A0637"/>
    <w:rsid w:val="002C1BB6"/>
    <w:rsid w:val="002F08C6"/>
    <w:rsid w:val="00300EF9"/>
    <w:rsid w:val="00313FE8"/>
    <w:rsid w:val="0031427D"/>
    <w:rsid w:val="003252EE"/>
    <w:rsid w:val="00352C92"/>
    <w:rsid w:val="00367F46"/>
    <w:rsid w:val="003A17A2"/>
    <w:rsid w:val="003A35DA"/>
    <w:rsid w:val="003E222E"/>
    <w:rsid w:val="00404C8F"/>
    <w:rsid w:val="00411F32"/>
    <w:rsid w:val="0044456F"/>
    <w:rsid w:val="00474DC5"/>
    <w:rsid w:val="004950E3"/>
    <w:rsid w:val="004A0546"/>
    <w:rsid w:val="004D0FC3"/>
    <w:rsid w:val="004F7A38"/>
    <w:rsid w:val="0050371F"/>
    <w:rsid w:val="00523574"/>
    <w:rsid w:val="00572833"/>
    <w:rsid w:val="0057299C"/>
    <w:rsid w:val="005E63E7"/>
    <w:rsid w:val="00612440"/>
    <w:rsid w:val="006150BE"/>
    <w:rsid w:val="0063088A"/>
    <w:rsid w:val="00641372"/>
    <w:rsid w:val="00677A94"/>
    <w:rsid w:val="00683B2E"/>
    <w:rsid w:val="00694EDE"/>
    <w:rsid w:val="006D0B94"/>
    <w:rsid w:val="006E0E44"/>
    <w:rsid w:val="006E0E85"/>
    <w:rsid w:val="007208FA"/>
    <w:rsid w:val="00740C9B"/>
    <w:rsid w:val="007417AB"/>
    <w:rsid w:val="00746304"/>
    <w:rsid w:val="00756E2C"/>
    <w:rsid w:val="007645BB"/>
    <w:rsid w:val="00784385"/>
    <w:rsid w:val="007A4D9E"/>
    <w:rsid w:val="007B021F"/>
    <w:rsid w:val="007B2545"/>
    <w:rsid w:val="007B36CE"/>
    <w:rsid w:val="007C1C19"/>
    <w:rsid w:val="007C2742"/>
    <w:rsid w:val="007C4100"/>
    <w:rsid w:val="007E0866"/>
    <w:rsid w:val="008279AE"/>
    <w:rsid w:val="00827FBA"/>
    <w:rsid w:val="00837208"/>
    <w:rsid w:val="008612AC"/>
    <w:rsid w:val="00861DA2"/>
    <w:rsid w:val="00872909"/>
    <w:rsid w:val="008C07AC"/>
    <w:rsid w:val="008D2892"/>
    <w:rsid w:val="008F0C56"/>
    <w:rsid w:val="00915D13"/>
    <w:rsid w:val="00917933"/>
    <w:rsid w:val="0095458E"/>
    <w:rsid w:val="00955909"/>
    <w:rsid w:val="00994D7F"/>
    <w:rsid w:val="00997DAB"/>
    <w:rsid w:val="009A063A"/>
    <w:rsid w:val="009B6D9B"/>
    <w:rsid w:val="009C688D"/>
    <w:rsid w:val="009E410D"/>
    <w:rsid w:val="00A458E4"/>
    <w:rsid w:val="00A773DB"/>
    <w:rsid w:val="00AA3314"/>
    <w:rsid w:val="00AA3BAB"/>
    <w:rsid w:val="00AD1915"/>
    <w:rsid w:val="00AD7962"/>
    <w:rsid w:val="00AE10FC"/>
    <w:rsid w:val="00B10813"/>
    <w:rsid w:val="00B128B4"/>
    <w:rsid w:val="00B1450A"/>
    <w:rsid w:val="00B6610C"/>
    <w:rsid w:val="00B8373D"/>
    <w:rsid w:val="00B85052"/>
    <w:rsid w:val="00BD0F25"/>
    <w:rsid w:val="00BE4B8F"/>
    <w:rsid w:val="00C168EE"/>
    <w:rsid w:val="00C210EC"/>
    <w:rsid w:val="00C22579"/>
    <w:rsid w:val="00C34B97"/>
    <w:rsid w:val="00C54207"/>
    <w:rsid w:val="00C712F4"/>
    <w:rsid w:val="00CB1069"/>
    <w:rsid w:val="00CB755D"/>
    <w:rsid w:val="00CC2B10"/>
    <w:rsid w:val="00D112FB"/>
    <w:rsid w:val="00D143B7"/>
    <w:rsid w:val="00D36C42"/>
    <w:rsid w:val="00D852F4"/>
    <w:rsid w:val="00DF754F"/>
    <w:rsid w:val="00E13E89"/>
    <w:rsid w:val="00E160BD"/>
    <w:rsid w:val="00E20CD2"/>
    <w:rsid w:val="00E54A50"/>
    <w:rsid w:val="00E56F6B"/>
    <w:rsid w:val="00E66DF2"/>
    <w:rsid w:val="00E93AFE"/>
    <w:rsid w:val="00EC69DD"/>
    <w:rsid w:val="00F01CE4"/>
    <w:rsid w:val="00F37EAA"/>
    <w:rsid w:val="00F8666F"/>
    <w:rsid w:val="00F90640"/>
    <w:rsid w:val="00F90DB5"/>
    <w:rsid w:val="00F91240"/>
    <w:rsid w:val="00FC357C"/>
    <w:rsid w:val="00FC501A"/>
    <w:rsid w:val="00FD2575"/>
    <w:rsid w:val="00FD45D2"/>
    <w:rsid w:val="00FE5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302766"/>
  <w15:docId w15:val="{3F909587-5DD8-4F7C-8D11-024AB5C6C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644C4"/>
    <w:pPr>
      <w:keepNext/>
      <w:outlineLvl w:val="0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720"/>
      <w:jc w:val="both"/>
    </w:pPr>
  </w:style>
  <w:style w:type="character" w:styleId="Hyperlink">
    <w:name w:val="Hyperlink"/>
    <w:rPr>
      <w:color w:val="008000"/>
      <w:u w:val="single"/>
    </w:rPr>
  </w:style>
  <w:style w:type="paragraph" w:styleId="z-TopofForm">
    <w:name w:val="HTML Top of Form"/>
    <w:basedOn w:val="Normal"/>
    <w:next w:val="Normal"/>
    <w:hidden/>
    <w:pPr>
      <w:pBdr>
        <w:bottom w:val="single" w:sz="6" w:space="1" w:color="auto"/>
      </w:pBdr>
      <w:jc w:val="center"/>
    </w:pPr>
    <w:rPr>
      <w:rFonts w:ascii="Arial" w:hAnsi="Arial" w:cs="Arial"/>
      <w:vanish/>
      <w:color w:val="0000FF"/>
      <w:sz w:val="16"/>
      <w:szCs w:val="16"/>
    </w:rPr>
  </w:style>
  <w:style w:type="paragraph" w:styleId="z-BottomofForm">
    <w:name w:val="HTML Bottom of Form"/>
    <w:basedOn w:val="Normal"/>
    <w:next w:val="Normal"/>
    <w:hidden/>
    <w:pPr>
      <w:pBdr>
        <w:top w:val="single" w:sz="6" w:space="1" w:color="auto"/>
      </w:pBdr>
      <w:jc w:val="center"/>
    </w:pPr>
    <w:rPr>
      <w:rFonts w:ascii="Arial" w:hAnsi="Arial" w:cs="Arial"/>
      <w:vanish/>
      <w:color w:val="0000FF"/>
      <w:sz w:val="16"/>
      <w:szCs w:val="16"/>
    </w:rPr>
  </w:style>
  <w:style w:type="table" w:styleId="TableGrid">
    <w:name w:val="Table Grid"/>
    <w:basedOn w:val="TableNormal"/>
    <w:rsid w:val="00D112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2644C4"/>
    <w:rPr>
      <w:sz w:val="24"/>
      <w:szCs w:val="24"/>
      <w:u w:val="single"/>
    </w:rPr>
  </w:style>
  <w:style w:type="paragraph" w:styleId="BalloonText">
    <w:name w:val="Balloon Text"/>
    <w:basedOn w:val="Normal"/>
    <w:link w:val="BalloonTextChar"/>
    <w:rsid w:val="002644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644C4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57299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57299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ACFE0A-6756-4923-9BF2-7952837F2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662</Words>
  <Characters>377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BITS</Company>
  <LinksUpToDate>false</LinksUpToDate>
  <CharactersWithSpaces>4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CIVIL</dc:creator>
  <cp:lastModifiedBy>Varimadugu, Nagarjuna</cp:lastModifiedBy>
  <cp:revision>14</cp:revision>
  <cp:lastPrinted>2019-07-23T05:01:00Z</cp:lastPrinted>
  <dcterms:created xsi:type="dcterms:W3CDTF">2020-08-11T17:23:00Z</dcterms:created>
  <dcterms:modified xsi:type="dcterms:W3CDTF">2020-08-17T12:16:00Z</dcterms:modified>
</cp:coreProperties>
</file>